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416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704"/>
        <w:gridCol w:w="4498"/>
      </w:tblGrid>
      <w:tr w:rsidR="00327441" w:rsidRPr="00A12951" w14:paraId="2CBF852B" w14:textId="77777777" w:rsidTr="005E18A0">
        <w:tc>
          <w:tcPr>
            <w:tcW w:w="9202" w:type="dxa"/>
            <w:gridSpan w:val="2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F1F1F2"/>
            <w:tcMar>
              <w:left w:w="0" w:type="dxa"/>
              <w:right w:w="0" w:type="dxa"/>
            </w:tcMar>
          </w:tcPr>
          <w:p w14:paraId="1E2EF1FD" w14:textId="77777777" w:rsidR="00327441" w:rsidRPr="00A12951" w:rsidRDefault="00327441" w:rsidP="009146AB">
            <w:pPr>
              <w:spacing w:line="258" w:lineRule="auto"/>
              <w:ind w:left="567"/>
              <w:jc w:val="center"/>
              <w:rPr>
                <w:rFonts w:asciiTheme="minorHAnsi" w:eastAsia="Calibri" w:hAnsiTheme="minorHAnsi" w:cstheme="minorHAnsi"/>
                <w:b/>
                <w:color w:val="231F20"/>
                <w:sz w:val="22"/>
                <w:szCs w:val="22"/>
              </w:rPr>
            </w:pPr>
            <w:r w:rsidRPr="00A12951">
              <w:rPr>
                <w:rFonts w:asciiTheme="minorHAnsi" w:eastAsia="Calibri" w:hAnsiTheme="minorHAnsi" w:cstheme="minorHAnsi"/>
                <w:b/>
                <w:color w:val="231F20"/>
                <w:sz w:val="22"/>
                <w:szCs w:val="22"/>
              </w:rPr>
              <w:t>PESSOA FÍSICA</w:t>
            </w:r>
          </w:p>
          <w:p w14:paraId="0A063F85" w14:textId="20E5CEA6" w:rsidR="00327441" w:rsidRPr="00A12951" w:rsidRDefault="00327441" w:rsidP="009146AB">
            <w:pPr>
              <w:spacing w:line="258" w:lineRule="auto"/>
              <w:ind w:left="567"/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A12951">
              <w:rPr>
                <w:rFonts w:asciiTheme="minorHAnsi" w:eastAsia="Calibri" w:hAnsiTheme="minorHAnsi" w:cstheme="minorHAnsi"/>
                <w:b/>
                <w:color w:val="231F20"/>
                <w:sz w:val="22"/>
                <w:szCs w:val="22"/>
              </w:rPr>
              <w:t xml:space="preserve">(artigo </w:t>
            </w:r>
            <w:r w:rsidR="00927D02">
              <w:rPr>
                <w:rFonts w:asciiTheme="minorHAnsi" w:eastAsia="Calibri" w:hAnsiTheme="minorHAnsi" w:cstheme="minorHAnsi"/>
                <w:b/>
                <w:color w:val="231F20"/>
                <w:sz w:val="22"/>
                <w:szCs w:val="22"/>
              </w:rPr>
              <w:t>6</w:t>
            </w:r>
            <w:r w:rsidRPr="00A12951">
              <w:rPr>
                <w:rFonts w:asciiTheme="minorHAnsi" w:eastAsia="Calibri" w:hAnsiTheme="minorHAnsi" w:cstheme="minorHAnsi"/>
                <w:b/>
                <w:color w:val="231F20"/>
                <w:sz w:val="22"/>
                <w:szCs w:val="22"/>
              </w:rPr>
              <w:t xml:space="preserve">º Portaria </w:t>
            </w:r>
            <w:r w:rsidR="00AE400B">
              <w:rPr>
                <w:rFonts w:asciiTheme="minorHAnsi" w:eastAsia="Calibri" w:hAnsiTheme="minorHAnsi" w:cstheme="minorHAnsi"/>
                <w:b/>
                <w:color w:val="231F20"/>
                <w:sz w:val="22"/>
                <w:szCs w:val="22"/>
              </w:rPr>
              <w:t>10.</w:t>
            </w:r>
            <w:r w:rsidR="00927D02">
              <w:rPr>
                <w:rFonts w:asciiTheme="minorHAnsi" w:eastAsia="Calibri" w:hAnsiTheme="minorHAnsi" w:cstheme="minorHAnsi"/>
                <w:b/>
                <w:color w:val="231F20"/>
                <w:sz w:val="22"/>
                <w:szCs w:val="22"/>
              </w:rPr>
              <w:t>304</w:t>
            </w:r>
            <w:r w:rsidRPr="00A12951">
              <w:rPr>
                <w:rFonts w:asciiTheme="minorHAnsi" w:eastAsia="Calibri" w:hAnsiTheme="minorHAnsi" w:cstheme="minorHAnsi"/>
                <w:b/>
                <w:color w:val="231F20"/>
                <w:sz w:val="22"/>
                <w:szCs w:val="22"/>
              </w:rPr>
              <w:t>/202</w:t>
            </w:r>
            <w:r w:rsidR="00927D02">
              <w:rPr>
                <w:rFonts w:asciiTheme="minorHAnsi" w:eastAsia="Calibri" w:hAnsiTheme="minorHAnsi" w:cstheme="minorHAnsi"/>
                <w:b/>
                <w:color w:val="231F20"/>
                <w:sz w:val="22"/>
                <w:szCs w:val="22"/>
              </w:rPr>
              <w:t>3</w:t>
            </w:r>
            <w:r w:rsidRPr="00A12951">
              <w:rPr>
                <w:rFonts w:asciiTheme="minorHAnsi" w:eastAsia="Calibri" w:hAnsiTheme="minorHAnsi" w:cstheme="minorHAnsi"/>
                <w:b/>
                <w:color w:val="231F20"/>
                <w:sz w:val="22"/>
                <w:szCs w:val="22"/>
              </w:rPr>
              <w:t>)</w:t>
            </w:r>
          </w:p>
        </w:tc>
      </w:tr>
      <w:tr w:rsidR="00327441" w:rsidRPr="00A12951" w14:paraId="5D77FC94" w14:textId="77777777" w:rsidTr="00851612">
        <w:tc>
          <w:tcPr>
            <w:tcW w:w="4704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F1F1F2"/>
            <w:tcMar>
              <w:left w:w="0" w:type="dxa"/>
              <w:right w:w="0" w:type="dxa"/>
            </w:tcMar>
          </w:tcPr>
          <w:p w14:paraId="4A6490C5" w14:textId="77777777" w:rsidR="00327441" w:rsidRPr="00A12951" w:rsidRDefault="00327441" w:rsidP="009146AB">
            <w:pPr>
              <w:spacing w:line="245" w:lineRule="auto"/>
              <w:ind w:left="147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12951">
              <w:rPr>
                <w:rFonts w:asciiTheme="minorHAnsi" w:eastAsia="Calibri" w:hAnsiTheme="minorHAnsi" w:cstheme="minorHAnsi"/>
                <w:color w:val="231F20"/>
                <w:sz w:val="20"/>
                <w:szCs w:val="20"/>
              </w:rPr>
              <w:t>Nome</w:t>
            </w:r>
          </w:p>
        </w:tc>
        <w:tc>
          <w:tcPr>
            <w:tcW w:w="449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000000" w:fill="FFFFFF"/>
            <w:tcMar>
              <w:left w:w="0" w:type="dxa"/>
              <w:right w:w="0" w:type="dxa"/>
            </w:tcMar>
          </w:tcPr>
          <w:p w14:paraId="0F12C0B8" w14:textId="5D1A0502" w:rsidR="00327441" w:rsidRPr="00A12951" w:rsidRDefault="003F1800" w:rsidP="009146AB">
            <w:pPr>
              <w:ind w:left="147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José Luiz Silva Ramos Cavalcanti</w:t>
            </w:r>
          </w:p>
        </w:tc>
      </w:tr>
      <w:tr w:rsidR="00327441" w:rsidRPr="00A12951" w14:paraId="4F4AB0D7" w14:textId="77777777" w:rsidTr="00851612">
        <w:tc>
          <w:tcPr>
            <w:tcW w:w="4704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F1F1F2"/>
            <w:tcMar>
              <w:left w:w="0" w:type="dxa"/>
              <w:right w:w="0" w:type="dxa"/>
            </w:tcMar>
          </w:tcPr>
          <w:p w14:paraId="5F219A46" w14:textId="77777777" w:rsidR="00327441" w:rsidRPr="00A12951" w:rsidRDefault="00327441" w:rsidP="009146AB">
            <w:pPr>
              <w:spacing w:line="245" w:lineRule="auto"/>
              <w:ind w:left="147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12951">
              <w:rPr>
                <w:rFonts w:asciiTheme="minorHAnsi" w:eastAsia="Calibri" w:hAnsiTheme="minorHAnsi" w:cstheme="minorHAnsi"/>
                <w:color w:val="231F20"/>
                <w:sz w:val="20"/>
                <w:szCs w:val="20"/>
              </w:rPr>
              <w:t>CPF e RG</w:t>
            </w:r>
          </w:p>
        </w:tc>
        <w:tc>
          <w:tcPr>
            <w:tcW w:w="449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000000" w:fill="FFFFFF"/>
            <w:tcMar>
              <w:left w:w="0" w:type="dxa"/>
              <w:right w:w="0" w:type="dxa"/>
            </w:tcMar>
          </w:tcPr>
          <w:p w14:paraId="27284779" w14:textId="3224FC51" w:rsidR="00327441" w:rsidRPr="00A12951" w:rsidRDefault="003F1800" w:rsidP="009146AB">
            <w:pPr>
              <w:ind w:left="147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340.047.238-</w:t>
            </w:r>
            <w:proofErr w:type="gramStart"/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76</w:t>
            </w:r>
            <w:r w:rsidR="00327441" w:rsidRPr="00A12951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 /</w:t>
            </w:r>
            <w:proofErr w:type="gramEnd"/>
            <w:r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28.748.235-2</w:t>
            </w:r>
          </w:p>
        </w:tc>
      </w:tr>
      <w:tr w:rsidR="00327441" w:rsidRPr="00A12951" w14:paraId="71BEB22C" w14:textId="77777777" w:rsidTr="00851612">
        <w:tc>
          <w:tcPr>
            <w:tcW w:w="4704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F1F1F2"/>
            <w:tcMar>
              <w:left w:w="0" w:type="dxa"/>
              <w:right w:w="0" w:type="dxa"/>
            </w:tcMar>
          </w:tcPr>
          <w:p w14:paraId="7F6F17AC" w14:textId="77777777" w:rsidR="00327441" w:rsidRPr="00A12951" w:rsidRDefault="00327441" w:rsidP="009146AB">
            <w:pPr>
              <w:spacing w:line="246" w:lineRule="auto"/>
              <w:ind w:left="147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12951">
              <w:rPr>
                <w:rFonts w:asciiTheme="minorHAnsi" w:eastAsia="Calibri" w:hAnsiTheme="minorHAnsi" w:cstheme="minorHAnsi"/>
                <w:color w:val="231F20"/>
                <w:sz w:val="20"/>
                <w:szCs w:val="20"/>
              </w:rPr>
              <w:t>Endereço</w:t>
            </w:r>
          </w:p>
        </w:tc>
        <w:tc>
          <w:tcPr>
            <w:tcW w:w="449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000000" w:fill="FFFFFF"/>
            <w:tcMar>
              <w:left w:w="0" w:type="dxa"/>
              <w:right w:w="0" w:type="dxa"/>
            </w:tcMar>
          </w:tcPr>
          <w:p w14:paraId="63EC0D14" w14:textId="0F17BBF7" w:rsidR="00327441" w:rsidRPr="00A12951" w:rsidRDefault="003F1800" w:rsidP="009146AB">
            <w:pPr>
              <w:ind w:left="147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Rua Vicenza</w:t>
            </w:r>
          </w:p>
        </w:tc>
      </w:tr>
      <w:tr w:rsidR="00327441" w:rsidRPr="00A12951" w14:paraId="24E804A8" w14:textId="77777777" w:rsidTr="00851612">
        <w:tc>
          <w:tcPr>
            <w:tcW w:w="4704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F1F1F2"/>
            <w:tcMar>
              <w:left w:w="0" w:type="dxa"/>
              <w:right w:w="0" w:type="dxa"/>
            </w:tcMar>
          </w:tcPr>
          <w:p w14:paraId="3BC63021" w14:textId="77777777" w:rsidR="00327441" w:rsidRPr="00A12951" w:rsidRDefault="00327441" w:rsidP="009146AB">
            <w:pPr>
              <w:spacing w:line="245" w:lineRule="auto"/>
              <w:ind w:left="147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12951">
              <w:rPr>
                <w:rFonts w:asciiTheme="minorHAnsi" w:eastAsia="Calibri" w:hAnsiTheme="minorHAnsi" w:cstheme="minorHAnsi"/>
                <w:color w:val="231F20"/>
                <w:sz w:val="20"/>
                <w:szCs w:val="20"/>
              </w:rPr>
              <w:t>Número</w:t>
            </w:r>
          </w:p>
        </w:tc>
        <w:tc>
          <w:tcPr>
            <w:tcW w:w="449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000000" w:fill="FFFFFF"/>
            <w:tcMar>
              <w:left w:w="0" w:type="dxa"/>
              <w:right w:w="0" w:type="dxa"/>
            </w:tcMar>
          </w:tcPr>
          <w:p w14:paraId="3D313C6D" w14:textId="48E97B63" w:rsidR="00327441" w:rsidRPr="00A12951" w:rsidRDefault="003F1800" w:rsidP="009146AB">
            <w:pPr>
              <w:ind w:left="147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153</w:t>
            </w:r>
          </w:p>
        </w:tc>
      </w:tr>
      <w:tr w:rsidR="00327441" w:rsidRPr="00A12951" w14:paraId="5E1F2DBA" w14:textId="77777777" w:rsidTr="00851612">
        <w:tc>
          <w:tcPr>
            <w:tcW w:w="4704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F1F1F2"/>
            <w:tcMar>
              <w:left w:w="0" w:type="dxa"/>
              <w:right w:w="0" w:type="dxa"/>
            </w:tcMar>
          </w:tcPr>
          <w:p w14:paraId="74075973" w14:textId="77777777" w:rsidR="00327441" w:rsidRPr="00A12951" w:rsidRDefault="00327441" w:rsidP="009146AB">
            <w:pPr>
              <w:spacing w:line="245" w:lineRule="auto"/>
              <w:ind w:left="147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12951">
              <w:rPr>
                <w:rFonts w:asciiTheme="minorHAnsi" w:eastAsia="Calibri" w:hAnsiTheme="minorHAnsi" w:cstheme="minorHAnsi"/>
                <w:color w:val="231F20"/>
                <w:sz w:val="20"/>
                <w:szCs w:val="20"/>
              </w:rPr>
              <w:t>Complemento</w:t>
            </w:r>
          </w:p>
        </w:tc>
        <w:tc>
          <w:tcPr>
            <w:tcW w:w="449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000000" w:fill="FFFFFF"/>
            <w:tcMar>
              <w:left w:w="0" w:type="dxa"/>
              <w:right w:w="0" w:type="dxa"/>
            </w:tcMar>
          </w:tcPr>
          <w:p w14:paraId="58FF885D" w14:textId="3C32F786" w:rsidR="00327441" w:rsidRPr="00A12951" w:rsidRDefault="003F1800" w:rsidP="009146AB">
            <w:pPr>
              <w:ind w:left="147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Apto 156</w:t>
            </w:r>
          </w:p>
        </w:tc>
      </w:tr>
      <w:tr w:rsidR="00327441" w:rsidRPr="00A12951" w14:paraId="46EDE942" w14:textId="77777777" w:rsidTr="00851612">
        <w:tc>
          <w:tcPr>
            <w:tcW w:w="4704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F1F1F2"/>
            <w:tcMar>
              <w:left w:w="0" w:type="dxa"/>
              <w:right w:w="0" w:type="dxa"/>
            </w:tcMar>
          </w:tcPr>
          <w:p w14:paraId="6D2A1F85" w14:textId="77777777" w:rsidR="00327441" w:rsidRPr="00A12951" w:rsidRDefault="00327441" w:rsidP="009146AB">
            <w:pPr>
              <w:spacing w:line="246" w:lineRule="auto"/>
              <w:ind w:left="147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12951">
              <w:rPr>
                <w:rFonts w:asciiTheme="minorHAnsi" w:eastAsia="Calibri" w:hAnsiTheme="minorHAnsi" w:cstheme="minorHAnsi"/>
                <w:color w:val="231F20"/>
                <w:sz w:val="20"/>
                <w:szCs w:val="20"/>
              </w:rPr>
              <w:t>Bairro</w:t>
            </w:r>
          </w:p>
        </w:tc>
        <w:tc>
          <w:tcPr>
            <w:tcW w:w="449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000000" w:fill="FFFFFF"/>
            <w:tcMar>
              <w:left w:w="0" w:type="dxa"/>
              <w:right w:w="0" w:type="dxa"/>
            </w:tcMar>
          </w:tcPr>
          <w:p w14:paraId="04082130" w14:textId="39449AD9" w:rsidR="00327441" w:rsidRPr="00A12951" w:rsidRDefault="003F1800" w:rsidP="009146AB">
            <w:pPr>
              <w:ind w:left="147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Vila Dom Pedro II</w:t>
            </w:r>
          </w:p>
        </w:tc>
      </w:tr>
      <w:tr w:rsidR="00327441" w:rsidRPr="00A12951" w14:paraId="0066290C" w14:textId="77777777" w:rsidTr="00851612">
        <w:tc>
          <w:tcPr>
            <w:tcW w:w="4704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F1F1F2"/>
            <w:tcMar>
              <w:left w:w="0" w:type="dxa"/>
              <w:right w:w="0" w:type="dxa"/>
            </w:tcMar>
          </w:tcPr>
          <w:p w14:paraId="301A5302" w14:textId="77777777" w:rsidR="00327441" w:rsidRPr="00A12951" w:rsidRDefault="00327441" w:rsidP="009146AB">
            <w:pPr>
              <w:spacing w:line="245" w:lineRule="auto"/>
              <w:ind w:left="147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12951">
              <w:rPr>
                <w:rFonts w:asciiTheme="minorHAnsi" w:eastAsia="Calibri" w:hAnsiTheme="minorHAnsi" w:cstheme="minorHAnsi"/>
                <w:color w:val="231F20"/>
                <w:sz w:val="20"/>
                <w:szCs w:val="20"/>
              </w:rPr>
              <w:t>Cidade</w:t>
            </w:r>
          </w:p>
        </w:tc>
        <w:tc>
          <w:tcPr>
            <w:tcW w:w="449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000000" w:fill="FFFFFF"/>
            <w:tcMar>
              <w:left w:w="0" w:type="dxa"/>
              <w:right w:w="0" w:type="dxa"/>
            </w:tcMar>
          </w:tcPr>
          <w:p w14:paraId="7CEF38E2" w14:textId="0DC059BD" w:rsidR="00327441" w:rsidRPr="00A12951" w:rsidRDefault="003F1800" w:rsidP="009146AB">
            <w:pPr>
              <w:ind w:left="147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São Paulo – SP</w:t>
            </w:r>
          </w:p>
        </w:tc>
      </w:tr>
      <w:tr w:rsidR="00327441" w:rsidRPr="00A12951" w14:paraId="31ACA967" w14:textId="77777777" w:rsidTr="00851612">
        <w:tc>
          <w:tcPr>
            <w:tcW w:w="4704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F1F1F2"/>
            <w:tcMar>
              <w:left w:w="0" w:type="dxa"/>
              <w:right w:w="0" w:type="dxa"/>
            </w:tcMar>
          </w:tcPr>
          <w:p w14:paraId="6A41570C" w14:textId="77777777" w:rsidR="00327441" w:rsidRPr="00A12951" w:rsidRDefault="00327441" w:rsidP="009146AB">
            <w:pPr>
              <w:spacing w:line="246" w:lineRule="auto"/>
              <w:ind w:left="147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12951">
              <w:rPr>
                <w:rFonts w:asciiTheme="minorHAnsi" w:eastAsia="Calibri" w:hAnsiTheme="minorHAnsi" w:cstheme="minorHAnsi"/>
                <w:color w:val="231F20"/>
                <w:sz w:val="20"/>
                <w:szCs w:val="20"/>
              </w:rPr>
              <w:t>CEP</w:t>
            </w:r>
          </w:p>
        </w:tc>
        <w:tc>
          <w:tcPr>
            <w:tcW w:w="449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000000" w:fill="FFFFFF"/>
            <w:tcMar>
              <w:left w:w="0" w:type="dxa"/>
              <w:right w:w="0" w:type="dxa"/>
            </w:tcMar>
          </w:tcPr>
          <w:p w14:paraId="67B54F36" w14:textId="5D6BE957" w:rsidR="00327441" w:rsidRPr="00A12951" w:rsidRDefault="003F1800" w:rsidP="009146AB">
            <w:pPr>
              <w:ind w:left="147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02244-080</w:t>
            </w:r>
          </w:p>
        </w:tc>
      </w:tr>
      <w:tr w:rsidR="00327441" w:rsidRPr="00A12951" w14:paraId="11238745" w14:textId="77777777" w:rsidTr="00851612">
        <w:tc>
          <w:tcPr>
            <w:tcW w:w="4704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F1F1F2"/>
            <w:tcMar>
              <w:left w:w="0" w:type="dxa"/>
              <w:right w:w="0" w:type="dxa"/>
            </w:tcMar>
          </w:tcPr>
          <w:p w14:paraId="47EBA5A4" w14:textId="20CF043A" w:rsidR="00327441" w:rsidRPr="00A12951" w:rsidRDefault="005E18A0" w:rsidP="005E18A0">
            <w:pPr>
              <w:spacing w:line="245" w:lineRule="auto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12951">
              <w:rPr>
                <w:rFonts w:asciiTheme="minorHAnsi" w:eastAsia="Calibri" w:hAnsiTheme="minorHAnsi" w:cstheme="minorHAnsi"/>
                <w:color w:val="231F20"/>
                <w:sz w:val="20"/>
                <w:szCs w:val="20"/>
              </w:rPr>
              <w:t xml:space="preserve">   </w:t>
            </w:r>
            <w:r w:rsidR="00327441" w:rsidRPr="00A12951">
              <w:rPr>
                <w:rFonts w:asciiTheme="minorHAnsi" w:eastAsia="Calibri" w:hAnsiTheme="minorHAnsi" w:cstheme="minorHAnsi"/>
                <w:color w:val="231F20"/>
                <w:sz w:val="20"/>
                <w:szCs w:val="20"/>
              </w:rPr>
              <w:t>E-mail</w:t>
            </w:r>
          </w:p>
        </w:tc>
        <w:tc>
          <w:tcPr>
            <w:tcW w:w="449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000000" w:fill="FFFFFF"/>
            <w:tcMar>
              <w:left w:w="0" w:type="dxa"/>
              <w:right w:w="0" w:type="dxa"/>
            </w:tcMar>
          </w:tcPr>
          <w:p w14:paraId="363E5A86" w14:textId="2DF6F73F" w:rsidR="00327441" w:rsidRPr="00A12951" w:rsidRDefault="003F1800" w:rsidP="009146AB">
            <w:pPr>
              <w:ind w:left="147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hyperlink r:id="rId11" w:history="1">
              <w:r w:rsidRPr="0023222B">
                <w:rPr>
                  <w:rStyle w:val="Hyperlink"/>
                  <w:rFonts w:asciiTheme="minorHAnsi" w:eastAsia="Calibri" w:hAnsiTheme="minorHAnsi" w:cstheme="minorHAnsi"/>
                  <w:sz w:val="22"/>
                  <w:szCs w:val="22"/>
                </w:rPr>
                <w:t>Jcavalcanti1@tjsp.jus.br</w:t>
              </w:r>
            </w:hyperlink>
          </w:p>
        </w:tc>
      </w:tr>
      <w:tr w:rsidR="00327441" w:rsidRPr="00A12951" w14:paraId="3370B1DE" w14:textId="77777777" w:rsidTr="00851612">
        <w:tc>
          <w:tcPr>
            <w:tcW w:w="4704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F1F1F2"/>
            <w:tcMar>
              <w:left w:w="0" w:type="dxa"/>
              <w:right w:w="0" w:type="dxa"/>
            </w:tcMar>
          </w:tcPr>
          <w:p w14:paraId="1B092B93" w14:textId="77777777" w:rsidR="00327441" w:rsidRPr="00A12951" w:rsidRDefault="00327441" w:rsidP="009146AB">
            <w:pPr>
              <w:spacing w:line="245" w:lineRule="auto"/>
              <w:ind w:left="147"/>
              <w:jc w:val="both"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A12951">
              <w:rPr>
                <w:rFonts w:asciiTheme="minorHAnsi" w:eastAsia="Calibri" w:hAnsiTheme="minorHAnsi" w:cstheme="minorHAnsi"/>
                <w:color w:val="231F20"/>
                <w:sz w:val="20"/>
                <w:szCs w:val="20"/>
              </w:rPr>
              <w:t>DDD/Telefone</w:t>
            </w:r>
          </w:p>
        </w:tc>
        <w:tc>
          <w:tcPr>
            <w:tcW w:w="449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000000" w:fill="FFFFFF"/>
            <w:tcMar>
              <w:left w:w="0" w:type="dxa"/>
              <w:right w:w="0" w:type="dxa"/>
            </w:tcMar>
          </w:tcPr>
          <w:p w14:paraId="49D96125" w14:textId="75D2F58E" w:rsidR="00327441" w:rsidRPr="00A12951" w:rsidRDefault="003F1800" w:rsidP="009146AB">
            <w:pPr>
              <w:ind w:left="147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11-992189608</w:t>
            </w:r>
          </w:p>
        </w:tc>
      </w:tr>
      <w:tr w:rsidR="00327441" w:rsidRPr="00A12951" w14:paraId="2581D12F" w14:textId="77777777" w:rsidTr="00851612">
        <w:tc>
          <w:tcPr>
            <w:tcW w:w="4704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F1F1F2"/>
            <w:tcMar>
              <w:left w:w="0" w:type="dxa"/>
              <w:right w:w="0" w:type="dxa"/>
            </w:tcMar>
          </w:tcPr>
          <w:p w14:paraId="05645AEF" w14:textId="44001DC6" w:rsidR="00327441" w:rsidRPr="00A12951" w:rsidRDefault="005E18A0" w:rsidP="009146AB">
            <w:pPr>
              <w:spacing w:before="1" w:line="251" w:lineRule="auto"/>
              <w:ind w:left="142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A1295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A</w:t>
            </w:r>
            <w:r w:rsidR="00327441" w:rsidRPr="00A1295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qual Órgão de Pesquisa ou entidade de ensino, considerada Órgão de Pesquisa</w:t>
            </w:r>
            <w:r w:rsidRPr="00A1295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, está vinculado </w:t>
            </w:r>
            <w:r w:rsidR="00327441" w:rsidRPr="00A1295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(Lei nº 13.709/2018, art. 5º XVIII)?</w:t>
            </w:r>
          </w:p>
        </w:tc>
        <w:tc>
          <w:tcPr>
            <w:tcW w:w="449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000000" w:fill="FFFFFF"/>
            <w:tcMar>
              <w:left w:w="0" w:type="dxa"/>
              <w:right w:w="0" w:type="dxa"/>
            </w:tcMar>
          </w:tcPr>
          <w:p w14:paraId="760128A9" w14:textId="198458A7" w:rsidR="00327441" w:rsidRPr="00A12951" w:rsidRDefault="003F1800" w:rsidP="009146AB">
            <w:pPr>
              <w:ind w:left="147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>Universidade de São Paulo</w:t>
            </w:r>
          </w:p>
        </w:tc>
      </w:tr>
      <w:tr w:rsidR="00A12951" w:rsidRPr="00A12951" w14:paraId="4C42A780" w14:textId="77777777" w:rsidTr="00851612">
        <w:tc>
          <w:tcPr>
            <w:tcW w:w="4704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BFBFBF" w:themeFill="background1" w:themeFillShade="BF"/>
            <w:tcMar>
              <w:left w:w="0" w:type="dxa"/>
              <w:right w:w="0" w:type="dxa"/>
            </w:tcMar>
          </w:tcPr>
          <w:p w14:paraId="779CC30E" w14:textId="77777777" w:rsidR="00A12951" w:rsidRPr="00A12951" w:rsidRDefault="00A12951" w:rsidP="009146AB">
            <w:pPr>
              <w:spacing w:before="1" w:line="251" w:lineRule="auto"/>
              <w:ind w:left="142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449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BFBFBF" w:themeFill="background1" w:themeFillShade="BF"/>
            <w:tcMar>
              <w:left w:w="0" w:type="dxa"/>
              <w:right w:w="0" w:type="dxa"/>
            </w:tcMar>
          </w:tcPr>
          <w:p w14:paraId="53F3D517" w14:textId="77777777" w:rsidR="00A12951" w:rsidRPr="00A12951" w:rsidRDefault="00A12951" w:rsidP="009146AB">
            <w:pPr>
              <w:ind w:left="147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327441" w:rsidRPr="00A12951" w14:paraId="65F18167" w14:textId="77777777" w:rsidTr="00851612">
        <w:tc>
          <w:tcPr>
            <w:tcW w:w="4704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F1F1F2"/>
            <w:tcMar>
              <w:left w:w="0" w:type="dxa"/>
              <w:right w:w="0" w:type="dxa"/>
            </w:tcMar>
          </w:tcPr>
          <w:p w14:paraId="0042C03C" w14:textId="4507F095" w:rsidR="00327441" w:rsidRPr="00A12951" w:rsidRDefault="008927E7" w:rsidP="009146AB">
            <w:pPr>
              <w:spacing w:before="1" w:line="251" w:lineRule="auto"/>
              <w:ind w:left="147" w:right="123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3A74EA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Especificar a natureza da pesquisa, nos termos do artigo</w:t>
            </w:r>
            <w:r w:rsidRPr="00A1295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6</w:t>
            </w:r>
            <w:r w:rsidRPr="00A12951"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 xml:space="preserve">º, Portaria </w:t>
            </w:r>
            <w:r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  <w:t>10.304/2023, indicando detalhadamente os dados/informações que necessitam.</w:t>
            </w:r>
          </w:p>
        </w:tc>
        <w:tc>
          <w:tcPr>
            <w:tcW w:w="449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000000" w:fill="FFFFFF"/>
            <w:tcMar>
              <w:left w:w="0" w:type="dxa"/>
              <w:right w:w="0" w:type="dxa"/>
            </w:tcMar>
          </w:tcPr>
          <w:p w14:paraId="15D04BB8" w14:textId="70650826" w:rsidR="007D3AA0" w:rsidRPr="007D3AA0" w:rsidRDefault="007D3AA0" w:rsidP="007D3AA0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>Para um Trabalho de conclusão de curso na qual irei fazer uma a</w:t>
            </w:r>
            <w:r w:rsidR="003F1800"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>nálise e inferência estatística sobre as ações de Improbidade Administrativa e o impacto da mudança na respectiva lei de improbidade.</w:t>
            </w:r>
            <w:r w:rsidR="00FE5C4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Irei analisar se houve ou não redução no número de novas ações e se o posicionamento mudou com essa alteração da LIA. </w:t>
            </w:r>
            <w:r w:rsidR="003F1800"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>O período da análise seria de 2016 até os dias de hoje, na qual precisaria obter uma tabela geral contendo os processos desse tema em 1ª instância e 2ª instância. Ou as tabelas de cada instância separada, como possível encontrar na consulta no SAJ, onde faria a consolidação delas.</w:t>
            </w: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br/>
            </w: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br/>
              <w:t>As informações que preciso seriam:</w:t>
            </w:r>
          </w:p>
          <w:p w14:paraId="7844565B" w14:textId="3550618D" w:rsidR="007D3AA0" w:rsidRPr="007D3AA0" w:rsidRDefault="007D3AA0" w:rsidP="007D3AA0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>-</w:t>
            </w: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  N° do processo (este aqui só para consolidar para não ter 2 ocorrências (1 primeira e 1 segunda instância para não contar duas vezes), irei após consolidar as tabelas de ambos os SAJ deletar os </w:t>
            </w:r>
            <w:proofErr w:type="spellStart"/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>n°s</w:t>
            </w:r>
            <w:proofErr w:type="spellEnd"/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pois não são necessários, e a ordem </w:t>
            </w:r>
            <w:proofErr w:type="gramStart"/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>dos mesmos</w:t>
            </w:r>
            <w:proofErr w:type="gramEnd"/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será aleatorizada)</w:t>
            </w:r>
          </w:p>
          <w:p w14:paraId="70B1DF9C" w14:textId="0AD1FFD6" w:rsidR="007D3AA0" w:rsidRPr="007D3AA0" w:rsidRDefault="007D3AA0" w:rsidP="007D3AA0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>-</w:t>
            </w: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 Data de entrada em 1ª instância / Distribuição em 2ª instância</w:t>
            </w:r>
          </w:p>
          <w:p w14:paraId="72DC5BEE" w14:textId="6684D0F8" w:rsidR="007D3AA0" w:rsidRPr="007D3AA0" w:rsidRDefault="007D3AA0" w:rsidP="007D3AA0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>-</w:t>
            </w: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 Classe (Recursos no caso de Apelação / Remessa Necessária / Apelação e </w:t>
            </w:r>
            <w:proofErr w:type="gramStart"/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>Remessa</w:t>
            </w: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>)</w:t>
            </w:r>
            <w:proofErr w:type="gramEnd"/>
          </w:p>
          <w:p w14:paraId="0ABFA7D5" w14:textId="3DED5DC4" w:rsidR="007D3AA0" w:rsidRPr="007D3AA0" w:rsidRDefault="007D3AA0" w:rsidP="007D3AA0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- </w:t>
            </w: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>Tipo de Ação: C</w:t>
            </w: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>i</w:t>
            </w: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>vil Pública</w:t>
            </w: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Cível e Civil Pública de Improbidade Administrativa</w:t>
            </w:r>
          </w:p>
          <w:p w14:paraId="75965F48" w14:textId="5FB87ADE" w:rsidR="007D3AA0" w:rsidRPr="007D3AA0" w:rsidRDefault="007D3AA0" w:rsidP="007D3AA0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- </w:t>
            </w: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Assunto: Improbidade Administrativa (contemplando </w:t>
            </w:r>
            <w:proofErr w:type="spellStart"/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>dano</w:t>
            </w:r>
            <w:proofErr w:type="spellEnd"/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ao erário, enriquecimento ilícito, violação de princípios administrativos)</w:t>
            </w:r>
          </w:p>
          <w:p w14:paraId="24D2433F" w14:textId="0C8CD8CA" w:rsidR="007D3AA0" w:rsidRPr="007D3AA0" w:rsidRDefault="007D3AA0" w:rsidP="007D3AA0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- </w:t>
            </w: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>Órgão julgador (vara de origem e/ou câmara)</w:t>
            </w:r>
          </w:p>
          <w:p w14:paraId="316A858E" w14:textId="261CCC50" w:rsidR="007D3AA0" w:rsidRPr="007D3AA0" w:rsidRDefault="007D3AA0" w:rsidP="007D3AA0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- </w:t>
            </w: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>Foro de Origem</w:t>
            </w:r>
          </w:p>
          <w:p w14:paraId="5E925EDE" w14:textId="4C81C3B3" w:rsidR="007D3AA0" w:rsidRPr="007D3AA0" w:rsidRDefault="007D3AA0" w:rsidP="007D3AA0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- </w:t>
            </w: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Partes (No caso eu tratarei como 1 - MP / 2 - Ente público (pois a lei permitia a entrada direto pelo </w:t>
            </w: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lastRenderedPageBreak/>
              <w:t xml:space="preserve">próprio ente) / 3 - Parte contrária). Mesmo que a tabela venha com nomes, eles serão apagados pois só interessa saber o desfecho e saber quem entrou com ação ou quem recorreu, </w:t>
            </w:r>
            <w:proofErr w:type="gramStart"/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>neste moldes</w:t>
            </w:r>
            <w:proofErr w:type="gramEnd"/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>.</w:t>
            </w:r>
          </w:p>
          <w:p w14:paraId="304E5306" w14:textId="3E4B15B0" w:rsidR="007D3AA0" w:rsidRPr="007D3AA0" w:rsidRDefault="007D3AA0" w:rsidP="007D3AA0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- Resultado</w:t>
            </w: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de primeira instância</w:t>
            </w: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(procedência, por exemplo)</w:t>
            </w:r>
          </w:p>
          <w:p w14:paraId="47D3E7FE" w14:textId="01B8774D" w:rsidR="007D3AA0" w:rsidRPr="007D3AA0" w:rsidRDefault="007D3AA0" w:rsidP="007D3AA0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- Resultado</w:t>
            </w: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de segunda instância</w:t>
            </w:r>
            <w:r w:rsidRPr="007D3AA0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(deram provimento, por exemplo)</w:t>
            </w:r>
          </w:p>
          <w:p w14:paraId="1BD56E34" w14:textId="2777DACF" w:rsidR="00A12951" w:rsidRPr="00A12951" w:rsidRDefault="00A12951" w:rsidP="00A12951">
            <w:pPr>
              <w:tabs>
                <w:tab w:val="left" w:pos="900"/>
              </w:tabs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A12951" w:rsidRPr="00A12951" w14:paraId="25B1DA7E" w14:textId="77777777" w:rsidTr="00851612">
        <w:tc>
          <w:tcPr>
            <w:tcW w:w="4704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BFBFBF" w:themeFill="background1" w:themeFillShade="BF"/>
            <w:tcMar>
              <w:left w:w="0" w:type="dxa"/>
              <w:right w:w="0" w:type="dxa"/>
            </w:tcMar>
          </w:tcPr>
          <w:p w14:paraId="08093829" w14:textId="77777777" w:rsidR="00A12951" w:rsidRPr="00A12951" w:rsidRDefault="00A12951" w:rsidP="009146AB">
            <w:pPr>
              <w:spacing w:before="1" w:line="251" w:lineRule="auto"/>
              <w:ind w:left="147" w:right="123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449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BFBFBF" w:themeFill="background1" w:themeFillShade="BF"/>
            <w:tcMar>
              <w:left w:w="0" w:type="dxa"/>
              <w:right w:w="0" w:type="dxa"/>
            </w:tcMar>
          </w:tcPr>
          <w:p w14:paraId="64BC450C" w14:textId="77777777" w:rsidR="00A12951" w:rsidRDefault="00A12951" w:rsidP="009146AB">
            <w:pPr>
              <w:ind w:left="147"/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</w:p>
        </w:tc>
      </w:tr>
      <w:tr w:rsidR="00A12951" w:rsidRPr="00A12951" w14:paraId="713B1C26" w14:textId="77777777" w:rsidTr="005840E5">
        <w:tc>
          <w:tcPr>
            <w:tcW w:w="9202" w:type="dxa"/>
            <w:gridSpan w:val="2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auto"/>
            <w:tcMar>
              <w:left w:w="0" w:type="dxa"/>
              <w:right w:w="0" w:type="dxa"/>
            </w:tcMar>
          </w:tcPr>
          <w:p w14:paraId="60ECA321" w14:textId="390A5FD9" w:rsidR="00A12951" w:rsidRDefault="00A12951" w:rsidP="00A12951">
            <w:pPr>
              <w:tabs>
                <w:tab w:val="left" w:pos="1845"/>
              </w:tabs>
              <w:jc w:val="center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 xml:space="preserve">Pesquisa que envolva </w:t>
            </w:r>
            <w:r w:rsidRPr="00EA5AE0">
              <w:rPr>
                <w:rFonts w:asciiTheme="minorHAnsi" w:eastAsia="Calibri" w:hAnsiTheme="minorHAnsi" w:cstheme="minorHAnsi"/>
                <w:b/>
                <w:bCs/>
                <w:sz w:val="22"/>
                <w:szCs w:val="22"/>
              </w:rPr>
              <w:t>acesso a dados pessoais ou dados pessoais sensíveis, demonstrar:</w:t>
            </w:r>
          </w:p>
        </w:tc>
      </w:tr>
      <w:tr w:rsidR="00327441" w:rsidRPr="00A12951" w14:paraId="3AF5DFCD" w14:textId="77777777" w:rsidTr="00851612">
        <w:tc>
          <w:tcPr>
            <w:tcW w:w="4704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F1F1F2"/>
            <w:tcMar>
              <w:left w:w="0" w:type="dxa"/>
              <w:right w:w="0" w:type="dxa"/>
            </w:tcMar>
          </w:tcPr>
          <w:p w14:paraId="7CFE43B3" w14:textId="46FAF959" w:rsidR="00327441" w:rsidRPr="00A12951" w:rsidRDefault="00A12951" w:rsidP="00A12951">
            <w:pPr>
              <w:spacing w:before="1" w:line="251" w:lineRule="auto"/>
              <w:ind w:left="147" w:right="123"/>
              <w:jc w:val="both"/>
              <w:rPr>
                <w:rFonts w:asciiTheme="minorHAnsi" w:eastAsia="Calibri" w:hAnsiTheme="minorHAnsi" w:cstheme="minorHAnsi"/>
                <w:bCs/>
                <w:sz w:val="20"/>
                <w:szCs w:val="20"/>
              </w:rPr>
            </w:pPr>
            <w:r w:rsidRPr="00B07187">
              <w:rPr>
                <w:rFonts w:asciiTheme="minorHAnsi" w:eastAsia="Calibri" w:hAnsiTheme="minorHAnsi" w:cstheme="minorHAnsi"/>
                <w:sz w:val="20"/>
                <w:szCs w:val="20"/>
              </w:rPr>
              <w:t>Necessidade e finalidade do acesso, para os objetivos da pesquisa</w:t>
            </w:r>
            <w:r>
              <w:rPr>
                <w:rFonts w:asciiTheme="minorHAnsi" w:eastAsia="Calibr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49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000000" w:fill="FFFFFF"/>
            <w:tcMar>
              <w:left w:w="0" w:type="dxa"/>
              <w:right w:w="0" w:type="dxa"/>
            </w:tcMar>
          </w:tcPr>
          <w:p w14:paraId="417830D3" w14:textId="7A132609" w:rsidR="00327441" w:rsidRPr="00A12951" w:rsidRDefault="007D3AA0" w:rsidP="007D3AA0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- As informações sensíveis neste caso seriam somente os nomes das partes que conforme acima serão anonimizados através de categorização</w:t>
            </w:r>
            <w:r w:rsidR="00FE5C4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das pessoas envolvidas</w:t>
            </w:r>
          </w:p>
        </w:tc>
      </w:tr>
      <w:tr w:rsidR="00A12951" w:rsidRPr="00A12951" w14:paraId="59B48788" w14:textId="77777777" w:rsidTr="00851612">
        <w:tc>
          <w:tcPr>
            <w:tcW w:w="4704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F1F1F2"/>
            <w:tcMar>
              <w:left w:w="0" w:type="dxa"/>
              <w:right w:w="0" w:type="dxa"/>
            </w:tcMar>
          </w:tcPr>
          <w:p w14:paraId="59469280" w14:textId="11729FE5" w:rsidR="00A12951" w:rsidRPr="00A12951" w:rsidRDefault="00A12951" w:rsidP="00A12951">
            <w:pPr>
              <w:spacing w:before="1" w:line="251" w:lineRule="auto"/>
              <w:ind w:left="147" w:right="123"/>
              <w:jc w:val="both"/>
              <w:rPr>
                <w:rFonts w:asciiTheme="minorHAnsi" w:eastAsia="Calibri" w:hAnsiTheme="minorHAnsi" w:cstheme="minorHAnsi"/>
                <w:bCs/>
                <w:color w:val="231F20"/>
                <w:sz w:val="20"/>
                <w:szCs w:val="20"/>
              </w:rPr>
            </w:pPr>
            <w:r w:rsidRPr="00B07187">
              <w:rPr>
                <w:rFonts w:asciiTheme="minorHAnsi" w:eastAsia="Calibri" w:hAnsiTheme="minorHAnsi" w:cstheme="minorHAnsi"/>
                <w:sz w:val="20"/>
                <w:szCs w:val="20"/>
              </w:rPr>
              <w:t>Relação entre os objetivos da pesquisa e</w:t>
            </w:r>
            <w:r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os estudos de sua área de conhecimento</w:t>
            </w:r>
            <w:r w:rsidR="00101D8E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, mediante declaração por escrito do órgão de pesquisa ou da entidade de ensino a que esteja vinculado. </w:t>
            </w:r>
          </w:p>
        </w:tc>
        <w:tc>
          <w:tcPr>
            <w:tcW w:w="449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000000" w:fill="FFFFFF"/>
            <w:tcMar>
              <w:left w:w="0" w:type="dxa"/>
              <w:right w:w="0" w:type="dxa"/>
            </w:tcMar>
          </w:tcPr>
          <w:p w14:paraId="036F2394" w14:textId="34459E26" w:rsidR="00A12951" w:rsidRPr="00A12951" w:rsidRDefault="007D3AA0" w:rsidP="007D3AA0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- Trata-se de trabalho de conclusão de curso em matemática aplicada e computacional, pelo estudo via inferência causal estatística.</w:t>
            </w:r>
            <w:r w:rsidR="00FE5C45"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Saliento que a escolha em direito se deve além de trabalhar no Tribunal, minha primeira formação ser em direito.</w:t>
            </w:r>
          </w:p>
        </w:tc>
      </w:tr>
      <w:tr w:rsidR="00A12951" w:rsidRPr="00A12951" w14:paraId="0CF6FA0D" w14:textId="77777777" w:rsidTr="00851612">
        <w:tc>
          <w:tcPr>
            <w:tcW w:w="4704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F1F1F2"/>
            <w:tcMar>
              <w:left w:w="0" w:type="dxa"/>
              <w:right w:w="0" w:type="dxa"/>
            </w:tcMar>
          </w:tcPr>
          <w:p w14:paraId="3144C7BF" w14:textId="3960350C" w:rsidR="00A12951" w:rsidRPr="00A12951" w:rsidRDefault="0046793B" w:rsidP="00A12951">
            <w:pPr>
              <w:spacing w:before="1" w:line="251" w:lineRule="auto"/>
              <w:ind w:left="147" w:right="123"/>
              <w:jc w:val="both"/>
              <w:rPr>
                <w:rFonts w:asciiTheme="minorHAnsi" w:eastAsia="Calibri" w:hAnsiTheme="minorHAnsi" w:cstheme="minorHAnsi"/>
                <w:bCs/>
                <w:color w:val="231F20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Descreva o </w:t>
            </w:r>
            <w:r w:rsidRPr="003A74E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método ou técnica </w:t>
            </w:r>
            <w:r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a ser utilizado para </w:t>
            </w:r>
            <w:r w:rsidRPr="003A74EA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a anonimização dos dados que </w:t>
            </w:r>
            <w:r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venha ter </w:t>
            </w:r>
            <w:r w:rsidRPr="003A74EA">
              <w:rPr>
                <w:rFonts w:asciiTheme="minorHAnsi" w:eastAsia="Calibri" w:hAnsiTheme="minorHAnsi" w:cstheme="minorHAnsi"/>
                <w:sz w:val="20"/>
                <w:szCs w:val="20"/>
              </w:rPr>
              <w:t>acesso</w:t>
            </w:r>
            <w:r>
              <w:rPr>
                <w:rFonts w:asciiTheme="minorHAnsi" w:eastAsia="Calibri" w:hAnsiTheme="minorHAnsi" w:cstheme="minorHAnsi"/>
                <w:sz w:val="20"/>
                <w:szCs w:val="20"/>
              </w:rPr>
              <w:t>, por meio d</w:t>
            </w:r>
            <w:r w:rsidRPr="003A74EA">
              <w:rPr>
                <w:rFonts w:asciiTheme="minorHAnsi" w:eastAsia="Calibri" w:hAnsiTheme="minorHAnsi" w:cstheme="minorHAnsi"/>
                <w:sz w:val="20"/>
                <w:szCs w:val="20"/>
              </w:rPr>
              <w:t>e qualquer banco de dados ou autos de processos, especialmente naqueles protegidos, total ou parcialmente, por sigilo ou segredo de justiça.</w:t>
            </w:r>
          </w:p>
        </w:tc>
        <w:tc>
          <w:tcPr>
            <w:tcW w:w="449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000000" w:fill="FFFFFF"/>
            <w:tcMar>
              <w:left w:w="0" w:type="dxa"/>
              <w:right w:w="0" w:type="dxa"/>
            </w:tcMar>
          </w:tcPr>
          <w:p w14:paraId="60B4F559" w14:textId="77777777" w:rsidR="00A12951" w:rsidRDefault="007D3AA0" w:rsidP="007D3AA0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- Será adotada categorização das partes envolvidas nos moldes acima especificados para impossibilitar a identificação das pessoas envolvidas exceto o Ministério Público.</w:t>
            </w:r>
          </w:p>
          <w:p w14:paraId="36AFAFC5" w14:textId="15D5D88D" w:rsidR="007D3AA0" w:rsidRPr="00A12951" w:rsidRDefault="007D3AA0" w:rsidP="007D3AA0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- Além disso, como a numeração dos processos sofrerá modificação após a consolidação das respectivas tabelas para constar como unidade de observação</w:t>
            </w:r>
          </w:p>
        </w:tc>
      </w:tr>
      <w:tr w:rsidR="00A12951" w:rsidRPr="00A12951" w14:paraId="29B3D1A3" w14:textId="77777777" w:rsidTr="00851612">
        <w:tc>
          <w:tcPr>
            <w:tcW w:w="4704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auto" w:fill="F1F1F2"/>
            <w:tcMar>
              <w:left w:w="0" w:type="dxa"/>
              <w:right w:w="0" w:type="dxa"/>
            </w:tcMar>
          </w:tcPr>
          <w:p w14:paraId="00812C65" w14:textId="2A0F1F20" w:rsidR="00A12951" w:rsidRPr="00A12951" w:rsidRDefault="00A12951" w:rsidP="009146AB">
            <w:pPr>
              <w:spacing w:before="1" w:line="251" w:lineRule="auto"/>
              <w:ind w:left="147" w:right="123"/>
              <w:jc w:val="both"/>
              <w:rPr>
                <w:rFonts w:asciiTheme="minorHAnsi" w:eastAsia="Calibri" w:hAnsiTheme="minorHAnsi" w:cstheme="minorHAnsi"/>
                <w:bCs/>
                <w:color w:val="231F20"/>
                <w:sz w:val="20"/>
                <w:szCs w:val="20"/>
              </w:rPr>
            </w:pPr>
            <w:r w:rsidRPr="00B07187">
              <w:rPr>
                <w:rFonts w:asciiTheme="minorHAnsi" w:eastAsia="Calibri" w:hAnsiTheme="minorHAnsi" w:cstheme="minorHAnsi"/>
                <w:sz w:val="20"/>
                <w:szCs w:val="20"/>
              </w:rPr>
              <w:t>Existência de outros métodos ou técnicas, no caso de impossibilidade de anonimização, que impeçam a identificação das pessoas a que os dados se referem e que assegurem a proteção à intimidade, vida privada, honra, imagem, liberdades e garantias individuais.</w:t>
            </w:r>
          </w:p>
        </w:tc>
        <w:tc>
          <w:tcPr>
            <w:tcW w:w="4498" w:type="dxa"/>
            <w:tcBorders>
              <w:top w:val="single" w:sz="8" w:space="0" w:color="231F20"/>
              <w:left w:val="single" w:sz="8" w:space="0" w:color="231F20"/>
              <w:bottom w:val="single" w:sz="8" w:space="0" w:color="231F20"/>
              <w:right w:val="single" w:sz="8" w:space="0" w:color="231F20"/>
            </w:tcBorders>
            <w:shd w:val="clear" w:color="000000" w:fill="FFFFFF"/>
            <w:tcMar>
              <w:left w:w="0" w:type="dxa"/>
              <w:right w:w="0" w:type="dxa"/>
            </w:tcMar>
          </w:tcPr>
          <w:p w14:paraId="7690BD1C" w14:textId="3D7474E9" w:rsidR="00A12951" w:rsidRPr="00A12951" w:rsidRDefault="00FE5C45" w:rsidP="00FE5C45">
            <w:pPr>
              <w:jc w:val="both"/>
              <w:rPr>
                <w:rFonts w:asciiTheme="minorHAnsi" w:eastAsia="Calibri" w:hAnsiTheme="minorHAnsi" w:cstheme="minorHAnsi"/>
                <w:sz w:val="22"/>
                <w:szCs w:val="22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</w:rPr>
              <w:t xml:space="preserve"> </w:t>
            </w:r>
          </w:p>
        </w:tc>
      </w:tr>
    </w:tbl>
    <w:p w14:paraId="1A5A33C6" w14:textId="77777777" w:rsidR="005E18A0" w:rsidRPr="00851612" w:rsidRDefault="00327441" w:rsidP="00327441">
      <w:pPr>
        <w:ind w:left="426"/>
        <w:jc w:val="both"/>
        <w:rPr>
          <w:rFonts w:asciiTheme="minorHAnsi" w:eastAsia="Calibri" w:hAnsiTheme="minorHAnsi" w:cstheme="minorHAnsi"/>
          <w:sz w:val="20"/>
          <w:szCs w:val="20"/>
        </w:rPr>
      </w:pPr>
      <w:r w:rsidRPr="00851612">
        <w:rPr>
          <w:rFonts w:asciiTheme="minorHAnsi" w:eastAsia="Calibri" w:hAnsiTheme="minorHAnsi" w:cstheme="minorHAnsi"/>
          <w:b/>
          <w:sz w:val="20"/>
          <w:szCs w:val="20"/>
        </w:rPr>
        <w:t>Observação:</w:t>
      </w:r>
      <w:r w:rsidRPr="00851612">
        <w:rPr>
          <w:rFonts w:asciiTheme="minorHAnsi" w:eastAsia="Calibri" w:hAnsiTheme="minorHAnsi" w:cstheme="minorHAnsi"/>
          <w:sz w:val="20"/>
          <w:szCs w:val="20"/>
        </w:rPr>
        <w:t xml:space="preserve"> </w:t>
      </w:r>
    </w:p>
    <w:p w14:paraId="0476AFBA" w14:textId="28EC535F" w:rsidR="00927D02" w:rsidRPr="00927D02" w:rsidRDefault="00A13AD7" w:rsidP="00E322AE">
      <w:pPr>
        <w:ind w:left="426"/>
        <w:jc w:val="both"/>
        <w:rPr>
          <w:rFonts w:asciiTheme="minorHAnsi" w:eastAsia="Calibri" w:hAnsiTheme="minorHAnsi" w:cstheme="minorHAnsi"/>
          <w:bCs/>
          <w:sz w:val="20"/>
          <w:szCs w:val="20"/>
        </w:rPr>
      </w:pPr>
      <w:r>
        <w:rPr>
          <w:rFonts w:asciiTheme="minorHAnsi" w:eastAsia="Calibri" w:hAnsiTheme="minorHAnsi" w:cstheme="minorHAnsi"/>
          <w:b/>
          <w:sz w:val="20"/>
          <w:szCs w:val="20"/>
        </w:rPr>
        <w:t xml:space="preserve">De acordo com </w:t>
      </w:r>
      <w:r w:rsidR="005E18A0" w:rsidRPr="00851612">
        <w:rPr>
          <w:rFonts w:asciiTheme="minorHAnsi" w:eastAsia="Calibri" w:hAnsiTheme="minorHAnsi" w:cstheme="minorHAnsi"/>
          <w:b/>
          <w:sz w:val="20"/>
          <w:szCs w:val="20"/>
        </w:rPr>
        <w:t xml:space="preserve">Artigo </w:t>
      </w:r>
      <w:r w:rsidR="00927D02">
        <w:rPr>
          <w:rFonts w:asciiTheme="minorHAnsi" w:eastAsia="Calibri" w:hAnsiTheme="minorHAnsi" w:cstheme="minorHAnsi"/>
          <w:b/>
          <w:sz w:val="20"/>
          <w:szCs w:val="20"/>
        </w:rPr>
        <w:t>6</w:t>
      </w:r>
      <w:r w:rsidR="005E18A0" w:rsidRPr="00851612">
        <w:rPr>
          <w:rFonts w:asciiTheme="minorHAnsi" w:eastAsia="Calibri" w:hAnsiTheme="minorHAnsi" w:cstheme="minorHAnsi"/>
          <w:b/>
          <w:sz w:val="20"/>
          <w:szCs w:val="20"/>
        </w:rPr>
        <w:t>º</w:t>
      </w:r>
      <w:r w:rsidR="00900125">
        <w:rPr>
          <w:rFonts w:asciiTheme="minorHAnsi" w:eastAsia="Calibri" w:hAnsiTheme="minorHAnsi" w:cstheme="minorHAnsi"/>
          <w:b/>
          <w:sz w:val="20"/>
          <w:szCs w:val="20"/>
        </w:rPr>
        <w:t>,</w:t>
      </w:r>
      <w:r w:rsidR="00010E89" w:rsidRPr="00851612">
        <w:rPr>
          <w:rFonts w:asciiTheme="minorHAnsi" w:eastAsia="Calibri" w:hAnsiTheme="minorHAnsi" w:cstheme="minorHAnsi"/>
          <w:b/>
          <w:sz w:val="20"/>
          <w:szCs w:val="20"/>
        </w:rPr>
        <w:t xml:space="preserve"> </w:t>
      </w:r>
      <w:r w:rsidR="005E18A0" w:rsidRPr="00851612">
        <w:rPr>
          <w:rFonts w:asciiTheme="minorHAnsi" w:eastAsia="Calibri" w:hAnsiTheme="minorHAnsi" w:cstheme="minorHAnsi"/>
          <w:b/>
          <w:sz w:val="20"/>
          <w:szCs w:val="20"/>
        </w:rPr>
        <w:t xml:space="preserve">Portaria </w:t>
      </w:r>
      <w:r w:rsidR="00386D17">
        <w:rPr>
          <w:rFonts w:asciiTheme="minorHAnsi" w:eastAsia="Calibri" w:hAnsiTheme="minorHAnsi" w:cstheme="minorHAnsi"/>
          <w:b/>
          <w:sz w:val="20"/>
          <w:szCs w:val="20"/>
        </w:rPr>
        <w:t>10.</w:t>
      </w:r>
      <w:r w:rsidR="00927D02">
        <w:rPr>
          <w:rFonts w:asciiTheme="minorHAnsi" w:eastAsia="Calibri" w:hAnsiTheme="minorHAnsi" w:cstheme="minorHAnsi"/>
          <w:b/>
          <w:sz w:val="20"/>
          <w:szCs w:val="20"/>
        </w:rPr>
        <w:t>304</w:t>
      </w:r>
      <w:r w:rsidR="00386D17">
        <w:rPr>
          <w:rFonts w:asciiTheme="minorHAnsi" w:eastAsia="Calibri" w:hAnsiTheme="minorHAnsi" w:cstheme="minorHAnsi"/>
          <w:b/>
          <w:sz w:val="20"/>
          <w:szCs w:val="20"/>
        </w:rPr>
        <w:t>/202</w:t>
      </w:r>
      <w:r w:rsidR="00927D02">
        <w:rPr>
          <w:rFonts w:asciiTheme="minorHAnsi" w:eastAsia="Calibri" w:hAnsiTheme="minorHAnsi" w:cstheme="minorHAnsi"/>
          <w:b/>
          <w:sz w:val="20"/>
          <w:szCs w:val="20"/>
        </w:rPr>
        <w:t>3</w:t>
      </w:r>
      <w:r w:rsidR="005E18A0" w:rsidRPr="00851612">
        <w:rPr>
          <w:rFonts w:asciiTheme="minorHAnsi" w:eastAsia="Calibri" w:hAnsiTheme="minorHAnsi" w:cstheme="minorHAnsi"/>
          <w:sz w:val="20"/>
          <w:szCs w:val="20"/>
        </w:rPr>
        <w:t xml:space="preserve"> -</w:t>
      </w:r>
      <w:r w:rsidR="005E18A0" w:rsidRPr="00851612">
        <w:rPr>
          <w:rFonts w:asciiTheme="minorHAnsi" w:eastAsia="Calibri" w:hAnsiTheme="minorHAnsi" w:cstheme="minorHAnsi"/>
          <w:bCs/>
          <w:sz w:val="20"/>
          <w:szCs w:val="20"/>
        </w:rPr>
        <w:t xml:space="preserve"> </w:t>
      </w:r>
      <w:r w:rsidR="00E322AE">
        <w:rPr>
          <w:rFonts w:asciiTheme="minorHAnsi" w:eastAsia="Calibri" w:hAnsiTheme="minorHAnsi" w:cstheme="minorHAnsi"/>
          <w:bCs/>
          <w:sz w:val="20"/>
          <w:szCs w:val="20"/>
        </w:rPr>
        <w:t xml:space="preserve">o pesquisador deverá </w:t>
      </w:r>
      <w:r w:rsidR="00927D02" w:rsidRPr="00927D02">
        <w:rPr>
          <w:rFonts w:asciiTheme="minorHAnsi" w:eastAsia="Calibri" w:hAnsiTheme="minorHAnsi" w:cstheme="minorHAnsi"/>
          <w:bCs/>
          <w:sz w:val="20"/>
          <w:szCs w:val="20"/>
        </w:rPr>
        <w:t xml:space="preserve">enviar </w:t>
      </w:r>
      <w:r w:rsidR="001C0BFC">
        <w:rPr>
          <w:rFonts w:asciiTheme="minorHAnsi" w:eastAsia="Calibri" w:hAnsiTheme="minorHAnsi" w:cstheme="minorHAnsi"/>
          <w:bCs/>
          <w:sz w:val="20"/>
          <w:szCs w:val="20"/>
        </w:rPr>
        <w:t>junto deste formulário</w:t>
      </w:r>
      <w:r w:rsidR="00023BD9">
        <w:rPr>
          <w:rFonts w:asciiTheme="minorHAnsi" w:eastAsia="Calibri" w:hAnsiTheme="minorHAnsi" w:cstheme="minorHAnsi"/>
          <w:bCs/>
          <w:sz w:val="20"/>
          <w:szCs w:val="20"/>
        </w:rPr>
        <w:t>,</w:t>
      </w:r>
      <w:r w:rsidR="001C0BFC">
        <w:rPr>
          <w:rFonts w:asciiTheme="minorHAnsi" w:eastAsia="Calibri" w:hAnsiTheme="minorHAnsi" w:cstheme="minorHAnsi"/>
          <w:bCs/>
          <w:sz w:val="20"/>
          <w:szCs w:val="20"/>
        </w:rPr>
        <w:t xml:space="preserve"> </w:t>
      </w:r>
      <w:r w:rsidR="00927D02" w:rsidRPr="00927D02">
        <w:rPr>
          <w:rFonts w:asciiTheme="minorHAnsi" w:eastAsia="Calibri" w:hAnsiTheme="minorHAnsi" w:cstheme="minorHAnsi"/>
          <w:bCs/>
          <w:sz w:val="20"/>
          <w:szCs w:val="20"/>
        </w:rPr>
        <w:t>os seguintes documentos preenchidos e assinados:</w:t>
      </w:r>
    </w:p>
    <w:p w14:paraId="5840145D" w14:textId="77777777" w:rsidR="00927D02" w:rsidRPr="00927D02" w:rsidRDefault="00927D02" w:rsidP="00927D02">
      <w:pPr>
        <w:ind w:left="426"/>
        <w:rPr>
          <w:rFonts w:asciiTheme="minorHAnsi" w:eastAsia="Calibri" w:hAnsiTheme="minorHAnsi" w:cstheme="minorHAnsi"/>
          <w:bCs/>
          <w:sz w:val="20"/>
          <w:szCs w:val="20"/>
        </w:rPr>
      </w:pPr>
    </w:p>
    <w:p w14:paraId="2D5A0A8E" w14:textId="3E76ABCA" w:rsidR="00927D02" w:rsidRPr="00E322AE" w:rsidRDefault="00927D02" w:rsidP="00E322AE">
      <w:pPr>
        <w:pStyle w:val="PargrafodaLista"/>
        <w:numPr>
          <w:ilvl w:val="0"/>
          <w:numId w:val="4"/>
        </w:numPr>
        <w:rPr>
          <w:rFonts w:asciiTheme="minorHAnsi" w:eastAsia="Calibri" w:hAnsiTheme="minorHAnsi" w:cstheme="minorHAnsi"/>
          <w:bCs/>
          <w:sz w:val="20"/>
          <w:szCs w:val="20"/>
        </w:rPr>
      </w:pPr>
      <w:r w:rsidRPr="00E322AE">
        <w:rPr>
          <w:rFonts w:asciiTheme="minorHAnsi" w:eastAsia="Calibri" w:hAnsiTheme="minorHAnsi" w:cstheme="minorHAnsi"/>
          <w:bCs/>
          <w:sz w:val="20"/>
          <w:szCs w:val="20"/>
        </w:rPr>
        <w:t xml:space="preserve">Documento que comprove sua </w:t>
      </w:r>
      <w:r w:rsidR="00CA445B" w:rsidRPr="00E322AE">
        <w:rPr>
          <w:rFonts w:asciiTheme="minorHAnsi" w:eastAsia="Calibri" w:hAnsiTheme="minorHAnsi" w:cstheme="minorHAnsi"/>
          <w:bCs/>
          <w:sz w:val="20"/>
          <w:szCs w:val="20"/>
        </w:rPr>
        <w:t>identidade</w:t>
      </w:r>
      <w:r w:rsidR="00CA445B">
        <w:rPr>
          <w:rFonts w:asciiTheme="minorHAnsi" w:eastAsia="Calibri" w:hAnsiTheme="minorHAnsi" w:cstheme="minorHAnsi"/>
          <w:bCs/>
          <w:sz w:val="20"/>
          <w:szCs w:val="20"/>
        </w:rPr>
        <w:t>;</w:t>
      </w:r>
    </w:p>
    <w:p w14:paraId="7253AA19" w14:textId="4F750D52" w:rsidR="00927D02" w:rsidRPr="00E322AE" w:rsidRDefault="00927D02" w:rsidP="00E322AE">
      <w:pPr>
        <w:pStyle w:val="PargrafodaLista"/>
        <w:numPr>
          <w:ilvl w:val="0"/>
          <w:numId w:val="4"/>
        </w:numPr>
        <w:rPr>
          <w:rFonts w:asciiTheme="minorHAnsi" w:eastAsia="Calibri" w:hAnsiTheme="minorHAnsi" w:cstheme="minorHAnsi"/>
          <w:bCs/>
          <w:sz w:val="20"/>
          <w:szCs w:val="20"/>
        </w:rPr>
      </w:pPr>
      <w:r w:rsidRPr="00E322AE">
        <w:rPr>
          <w:rFonts w:asciiTheme="minorHAnsi" w:eastAsia="Calibri" w:hAnsiTheme="minorHAnsi" w:cstheme="minorHAnsi"/>
          <w:bCs/>
          <w:sz w:val="20"/>
          <w:szCs w:val="20"/>
        </w:rPr>
        <w:t>Comprovação de sua vinculação a uma instituição de pesquisa ou de ensino que seja considerada como tal</w:t>
      </w:r>
      <w:r>
        <w:rPr>
          <w:rFonts w:asciiTheme="minorHAnsi" w:eastAsia="Calibri" w:hAnsiTheme="minorHAnsi" w:cstheme="minorHAnsi"/>
          <w:bCs/>
          <w:sz w:val="20"/>
          <w:szCs w:val="20"/>
        </w:rPr>
        <w:t>;</w:t>
      </w:r>
    </w:p>
    <w:p w14:paraId="65773B0F" w14:textId="5BDAE27E" w:rsidR="00927D02" w:rsidRDefault="00927D02" w:rsidP="00E322AE">
      <w:pPr>
        <w:pStyle w:val="PargrafodaLista"/>
        <w:numPr>
          <w:ilvl w:val="0"/>
          <w:numId w:val="4"/>
        </w:numPr>
        <w:jc w:val="both"/>
        <w:rPr>
          <w:rFonts w:asciiTheme="minorHAnsi" w:eastAsia="Calibri" w:hAnsiTheme="minorHAnsi" w:cstheme="minorHAnsi"/>
          <w:bCs/>
          <w:sz w:val="20"/>
          <w:szCs w:val="20"/>
        </w:rPr>
      </w:pPr>
      <w:r w:rsidRPr="00E322AE">
        <w:rPr>
          <w:rFonts w:asciiTheme="minorHAnsi" w:eastAsia="Calibri" w:hAnsiTheme="minorHAnsi" w:cstheme="minorHAnsi"/>
          <w:bCs/>
          <w:sz w:val="20"/>
          <w:szCs w:val="20"/>
        </w:rPr>
        <w:t>Declaração por escrito da instituição de pesquisa ou de ensino, relacionando os objetivos de sua pesquisa com os estudos em sua área de conhecimento mencionados anteriormente</w:t>
      </w:r>
      <w:r w:rsidR="00D61470">
        <w:rPr>
          <w:rFonts w:asciiTheme="minorHAnsi" w:eastAsia="Calibri" w:hAnsiTheme="minorHAnsi" w:cstheme="minorHAnsi"/>
          <w:bCs/>
          <w:sz w:val="20"/>
          <w:szCs w:val="20"/>
        </w:rPr>
        <w:t xml:space="preserve"> e,</w:t>
      </w:r>
    </w:p>
    <w:p w14:paraId="05F1025C" w14:textId="5DE3C81D" w:rsidR="00D61470" w:rsidRDefault="00D61470" w:rsidP="00E322AE">
      <w:pPr>
        <w:pStyle w:val="PargrafodaLista"/>
        <w:numPr>
          <w:ilvl w:val="0"/>
          <w:numId w:val="4"/>
        </w:numPr>
        <w:jc w:val="both"/>
        <w:rPr>
          <w:rFonts w:asciiTheme="minorHAnsi" w:eastAsia="Calibri" w:hAnsiTheme="minorHAnsi" w:cstheme="minorHAnsi"/>
          <w:bCs/>
          <w:sz w:val="20"/>
          <w:szCs w:val="20"/>
        </w:rPr>
      </w:pPr>
      <w:r>
        <w:rPr>
          <w:rFonts w:asciiTheme="minorHAnsi" w:eastAsia="Calibri" w:hAnsiTheme="minorHAnsi" w:cstheme="minorHAnsi"/>
          <w:bCs/>
          <w:sz w:val="20"/>
          <w:szCs w:val="20"/>
        </w:rPr>
        <w:t>Termo de Compromisso, Sigilo e Confidencialidade.</w:t>
      </w:r>
    </w:p>
    <w:p w14:paraId="3C7307EA" w14:textId="30322105" w:rsidR="00E322AE" w:rsidRPr="00E322AE" w:rsidRDefault="00E322AE" w:rsidP="00E322AE">
      <w:pPr>
        <w:jc w:val="both"/>
        <w:rPr>
          <w:rFonts w:asciiTheme="minorHAnsi" w:eastAsia="Calibri" w:hAnsiTheme="minorHAnsi" w:cstheme="minorHAnsi"/>
          <w:bCs/>
          <w:sz w:val="20"/>
          <w:szCs w:val="20"/>
        </w:rPr>
      </w:pPr>
    </w:p>
    <w:p w14:paraId="41E57DA2" w14:textId="463FB80B" w:rsidR="00851612" w:rsidRDefault="00C323E6" w:rsidP="00851612">
      <w:pPr>
        <w:ind w:left="567"/>
        <w:jc w:val="center"/>
        <w:rPr>
          <w:rFonts w:asciiTheme="minorHAnsi" w:hAnsiTheme="minorHAnsi" w:cstheme="minorHAnsi"/>
          <w:sz w:val="22"/>
          <w:szCs w:val="22"/>
        </w:rPr>
      </w:pPr>
      <w:r w:rsidRPr="00185FEF">
        <w:rPr>
          <w:rFonts w:asciiTheme="minorHAnsi" w:hAnsiTheme="minorHAnsi" w:cstheme="minorHAnsi"/>
          <w:sz w:val="22"/>
          <w:szCs w:val="22"/>
        </w:rPr>
        <w:t xml:space="preserve">São Paulo, </w:t>
      </w:r>
      <w:r w:rsidR="003F1800">
        <w:rPr>
          <w:rFonts w:asciiTheme="minorHAnsi" w:hAnsiTheme="minorHAnsi" w:cstheme="minorHAnsi"/>
          <w:sz w:val="22"/>
          <w:szCs w:val="22"/>
        </w:rPr>
        <w:t>10</w:t>
      </w:r>
      <w:r w:rsidRPr="00185FEF">
        <w:rPr>
          <w:rFonts w:asciiTheme="minorHAnsi" w:hAnsiTheme="minorHAnsi" w:cstheme="minorHAnsi"/>
          <w:sz w:val="22"/>
          <w:szCs w:val="22"/>
        </w:rPr>
        <w:t xml:space="preserve"> de </w:t>
      </w:r>
      <w:r w:rsidR="003F1800">
        <w:rPr>
          <w:rFonts w:asciiTheme="minorHAnsi" w:hAnsiTheme="minorHAnsi" w:cstheme="minorHAnsi"/>
          <w:sz w:val="22"/>
          <w:szCs w:val="22"/>
        </w:rPr>
        <w:t>abril</w:t>
      </w:r>
      <w:r w:rsidRPr="00185FEF">
        <w:rPr>
          <w:rFonts w:asciiTheme="minorHAnsi" w:hAnsiTheme="minorHAnsi" w:cstheme="minorHAnsi"/>
          <w:sz w:val="22"/>
          <w:szCs w:val="22"/>
        </w:rPr>
        <w:t xml:space="preserve"> de </w:t>
      </w:r>
      <w:r w:rsidR="003F1800">
        <w:rPr>
          <w:rFonts w:asciiTheme="minorHAnsi" w:hAnsiTheme="minorHAnsi" w:cstheme="minorHAnsi"/>
          <w:sz w:val="22"/>
          <w:szCs w:val="22"/>
        </w:rPr>
        <w:t>2024</w:t>
      </w:r>
    </w:p>
    <w:p w14:paraId="653AB553" w14:textId="77777777" w:rsidR="00851612" w:rsidRPr="00185FEF" w:rsidRDefault="00851612" w:rsidP="00851612">
      <w:pPr>
        <w:ind w:left="567"/>
        <w:jc w:val="center"/>
        <w:rPr>
          <w:rFonts w:asciiTheme="minorHAnsi" w:hAnsiTheme="minorHAnsi" w:cstheme="minorHAnsi"/>
          <w:sz w:val="22"/>
          <w:szCs w:val="22"/>
        </w:rPr>
      </w:pPr>
    </w:p>
    <w:p w14:paraId="4BB2DEC9" w14:textId="5B54AB6C" w:rsidR="00851A08" w:rsidRPr="00560CCC" w:rsidRDefault="00C323E6" w:rsidP="00851612">
      <w:pPr>
        <w:ind w:left="411"/>
        <w:rPr>
          <w:rFonts w:asciiTheme="minorHAnsi" w:hAnsiTheme="minorHAnsi" w:cstheme="minorHAnsi"/>
          <w:sz w:val="22"/>
          <w:szCs w:val="22"/>
        </w:rPr>
      </w:pPr>
      <w:r w:rsidRPr="00185FEF">
        <w:rPr>
          <w:rFonts w:asciiTheme="minorHAnsi" w:hAnsiTheme="minorHAnsi" w:cstheme="minorHAnsi"/>
          <w:sz w:val="22"/>
          <w:szCs w:val="22"/>
        </w:rPr>
        <w:tab/>
      </w:r>
      <w:r w:rsidRPr="00185FEF">
        <w:rPr>
          <w:rFonts w:asciiTheme="minorHAnsi" w:hAnsiTheme="minorHAnsi" w:cstheme="minorHAnsi"/>
          <w:sz w:val="22"/>
          <w:szCs w:val="22"/>
        </w:rPr>
        <w:tab/>
      </w:r>
      <w:r w:rsidRPr="00185FEF">
        <w:rPr>
          <w:rFonts w:asciiTheme="minorHAnsi" w:hAnsiTheme="minorHAnsi" w:cstheme="minorHAnsi"/>
          <w:sz w:val="22"/>
          <w:szCs w:val="22"/>
        </w:rPr>
        <w:tab/>
        <w:t xml:space="preserve">_____________________________________________________ </w:t>
      </w:r>
      <w:r w:rsidRPr="00185FEF">
        <w:rPr>
          <w:rFonts w:asciiTheme="minorHAnsi" w:hAnsiTheme="minorHAnsi" w:cstheme="minorHAnsi"/>
          <w:sz w:val="22"/>
          <w:szCs w:val="22"/>
        </w:rPr>
        <w:tab/>
      </w:r>
      <w:r w:rsidRPr="00185FEF">
        <w:rPr>
          <w:rFonts w:asciiTheme="minorHAnsi" w:hAnsiTheme="minorHAnsi" w:cstheme="minorHAnsi"/>
          <w:sz w:val="22"/>
          <w:szCs w:val="22"/>
        </w:rPr>
        <w:tab/>
      </w:r>
      <w:r w:rsidRPr="00185FEF">
        <w:rPr>
          <w:rFonts w:asciiTheme="minorHAnsi" w:hAnsiTheme="minorHAnsi" w:cstheme="minorHAnsi"/>
          <w:sz w:val="22"/>
          <w:szCs w:val="22"/>
        </w:rPr>
        <w:tab/>
      </w:r>
      <w:r w:rsidRPr="00185FEF">
        <w:rPr>
          <w:rFonts w:asciiTheme="minorHAnsi" w:hAnsiTheme="minorHAnsi" w:cstheme="minorHAnsi"/>
          <w:sz w:val="22"/>
          <w:szCs w:val="22"/>
        </w:rPr>
        <w:tab/>
      </w:r>
      <w:r w:rsidRPr="00185FEF">
        <w:rPr>
          <w:rFonts w:asciiTheme="minorHAnsi" w:hAnsiTheme="minorHAnsi" w:cstheme="minorHAnsi"/>
          <w:sz w:val="22"/>
          <w:szCs w:val="22"/>
        </w:rPr>
        <w:tab/>
      </w:r>
      <w:r w:rsidRPr="00185FEF">
        <w:rPr>
          <w:rFonts w:asciiTheme="minorHAnsi" w:hAnsiTheme="minorHAnsi" w:cstheme="minorHAnsi"/>
          <w:sz w:val="22"/>
          <w:szCs w:val="22"/>
        </w:rPr>
        <w:tab/>
        <w:t xml:space="preserve">     </w:t>
      </w:r>
      <w:r w:rsidR="00851612">
        <w:rPr>
          <w:rFonts w:asciiTheme="minorHAnsi" w:hAnsiTheme="minorHAnsi" w:cstheme="minorHAnsi"/>
          <w:sz w:val="22"/>
          <w:szCs w:val="22"/>
        </w:rPr>
        <w:t xml:space="preserve">                      </w:t>
      </w:r>
      <w:r w:rsidRPr="00185FEF">
        <w:rPr>
          <w:rFonts w:asciiTheme="minorHAnsi" w:hAnsiTheme="minorHAnsi" w:cstheme="minorHAnsi"/>
          <w:sz w:val="22"/>
          <w:szCs w:val="22"/>
        </w:rPr>
        <w:t xml:space="preserve">  </w:t>
      </w:r>
      <w:r w:rsidR="002525BE">
        <w:rPr>
          <w:rFonts w:asciiTheme="minorHAnsi" w:hAnsiTheme="minorHAnsi" w:cstheme="minorHAnsi"/>
          <w:sz w:val="22"/>
          <w:szCs w:val="22"/>
        </w:rPr>
        <w:t xml:space="preserve">Assinatura </w:t>
      </w:r>
      <w:r w:rsidRPr="00185FEF">
        <w:rPr>
          <w:rFonts w:asciiTheme="minorHAnsi" w:hAnsiTheme="minorHAnsi" w:cstheme="minorHAnsi"/>
          <w:sz w:val="22"/>
          <w:szCs w:val="22"/>
        </w:rPr>
        <w:t>do(a) requerente</w:t>
      </w:r>
    </w:p>
    <w:sectPr w:rsidR="00851A08" w:rsidRPr="00560CCC" w:rsidSect="00F30A0B">
      <w:headerReference w:type="even" r:id="rId12"/>
      <w:headerReference w:type="default" r:id="rId13"/>
      <w:footerReference w:type="default" r:id="rId14"/>
      <w:headerReference w:type="first" r:id="rId15"/>
      <w:pgSz w:w="11906" w:h="16838" w:code="9"/>
      <w:pgMar w:top="1530" w:right="1134" w:bottom="1418" w:left="1134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35208F" w14:textId="77777777" w:rsidR="00F30A0B" w:rsidRDefault="00F30A0B" w:rsidP="00EF6030">
      <w:r>
        <w:separator/>
      </w:r>
    </w:p>
  </w:endnote>
  <w:endnote w:type="continuationSeparator" w:id="0">
    <w:p w14:paraId="6F3750CC" w14:textId="77777777" w:rsidR="00F30A0B" w:rsidRDefault="00F30A0B" w:rsidP="00EF60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2308D1" w14:textId="365BA0C3" w:rsidR="00086ABD" w:rsidRPr="0067213A" w:rsidRDefault="00F91AF6" w:rsidP="004C661F">
    <w:pPr>
      <w:pStyle w:val="Rodap"/>
      <w:ind w:hanging="993"/>
      <w:rPr>
        <w:color w:val="595959" w:themeColor="text1" w:themeTint="A6"/>
        <w:sz w:val="16"/>
        <w:szCs w:val="16"/>
      </w:rPr>
    </w:pPr>
    <w:r>
      <w:rPr>
        <w:b/>
        <w:bCs/>
        <w:noProof/>
        <w:color w:val="C00000"/>
        <w:sz w:val="18"/>
        <w:szCs w:val="18"/>
      </w:rPr>
      <w:drawing>
        <wp:anchor distT="0" distB="0" distL="114300" distR="114300" simplePos="0" relativeHeight="251671552" behindDoc="1" locked="0" layoutInCell="1" allowOverlap="1" wp14:anchorId="170502B3" wp14:editId="2F9EF507">
          <wp:simplePos x="0" y="0"/>
          <wp:positionH relativeFrom="column">
            <wp:posOffset>3136900</wp:posOffset>
          </wp:positionH>
          <wp:positionV relativeFrom="paragraph">
            <wp:posOffset>-50165</wp:posOffset>
          </wp:positionV>
          <wp:extent cx="3036570" cy="114935"/>
          <wp:effectExtent l="0" t="0" r="0" b="0"/>
          <wp:wrapNone/>
          <wp:docPr id="14" name="Imagem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36570" cy="1149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8665F">
      <w:rPr>
        <w:b/>
        <w:bCs/>
        <w:noProof/>
        <w:color w:val="C00000"/>
        <w:sz w:val="18"/>
        <w:szCs w:val="18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0B6DDBF0" wp14:editId="74333B38">
              <wp:simplePos x="0" y="0"/>
              <wp:positionH relativeFrom="column">
                <wp:posOffset>5706712</wp:posOffset>
              </wp:positionH>
              <wp:positionV relativeFrom="paragraph">
                <wp:posOffset>-471706</wp:posOffset>
              </wp:positionV>
              <wp:extent cx="457979" cy="250268"/>
              <wp:effectExtent l="0" t="0" r="18415" b="16510"/>
              <wp:wrapNone/>
              <wp:docPr id="29" name="Text Box 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979" cy="25026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60FA2B" w14:textId="77777777" w:rsidR="0020266C" w:rsidRPr="0020266C" w:rsidRDefault="0020266C">
                          <w:pPr>
                            <w:pStyle w:val="Cabealho"/>
                            <w:jc w:val="center"/>
                            <w:rPr>
                              <w:b/>
                              <w:bCs/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r w:rsidRPr="0020266C">
                            <w:rPr>
                              <w:sz w:val="22"/>
                              <w:szCs w:val="22"/>
                            </w:rPr>
                            <w:fldChar w:fldCharType="begin"/>
                          </w:r>
                          <w:r w:rsidRPr="0020266C">
                            <w:rPr>
                              <w:b/>
                              <w:bCs/>
                              <w:color w:val="7F7F7F" w:themeColor="text1" w:themeTint="80"/>
                              <w:sz w:val="18"/>
                              <w:szCs w:val="18"/>
                            </w:rPr>
                            <w:instrText>PAGE    \* MERGEFORMAT</w:instrText>
                          </w:r>
                          <w:r w:rsidRPr="0020266C">
                            <w:rPr>
                              <w:sz w:val="22"/>
                              <w:szCs w:val="22"/>
                            </w:rPr>
                            <w:fldChar w:fldCharType="separate"/>
                          </w:r>
                          <w:r w:rsidR="00C323E6" w:rsidRPr="00C323E6">
                            <w:rPr>
                              <w:rStyle w:val="Nmerodepgina"/>
                              <w:noProof/>
                              <w:sz w:val="22"/>
                              <w:szCs w:val="22"/>
                            </w:rPr>
                            <w:t>1</w:t>
                          </w:r>
                          <w:r w:rsidRPr="0020266C">
                            <w:rPr>
                              <w:rStyle w:val="Nmerodepgina"/>
                              <w:b/>
                              <w:bCs/>
                              <w:color w:val="7F7F7F" w:themeColor="text1" w:themeTint="8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B6DDBF0" id="_x0000_t202" coordsize="21600,21600" o:spt="202" path="m,l,21600r21600,l21600,xe">
              <v:stroke joinstyle="miter"/>
              <v:path gradientshapeok="t" o:connecttype="rect"/>
            </v:shapetype>
            <v:shape id="Text Box 71" o:spid="_x0000_s1026" type="#_x0000_t202" style="position:absolute;margin-left:449.35pt;margin-top:-37.15pt;width:36.05pt;height:19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" filled="f" stroked="f">
              <v:textbox inset="0,0,0,0">
                <w:txbxContent>
                  <w:p w14:paraId="4560FA2B" w14:textId="77777777" w:rsidR="0020266C" w:rsidRPr="0020266C" w:rsidRDefault="0020266C">
                    <w:pPr>
                      <w:pStyle w:val="Cabealho"/>
                      <w:jc w:val="center"/>
                      <w:rPr>
                        <w:b/>
                        <w:bCs/>
                        <w:color w:val="7F7F7F" w:themeColor="text1" w:themeTint="80"/>
                        <w:sz w:val="18"/>
                        <w:szCs w:val="18"/>
                      </w:rPr>
                    </w:pPr>
                    <w:r w:rsidRPr="0020266C">
                      <w:rPr>
                        <w:sz w:val="22"/>
                        <w:szCs w:val="22"/>
                      </w:rPr>
                      <w:fldChar w:fldCharType="begin"/>
                    </w:r>
                    <w:r w:rsidRPr="0020266C">
                      <w:rPr>
                        <w:b/>
                        <w:bCs/>
                        <w:color w:val="7F7F7F" w:themeColor="text1" w:themeTint="80"/>
                        <w:sz w:val="18"/>
                        <w:szCs w:val="18"/>
                      </w:rPr>
                      <w:instrText>PAGE    \* MERGEFORMAT</w:instrText>
                    </w:r>
                    <w:r w:rsidRPr="0020266C">
                      <w:rPr>
                        <w:sz w:val="22"/>
                        <w:szCs w:val="22"/>
                      </w:rPr>
                      <w:fldChar w:fldCharType="separate"/>
                    </w:r>
                    <w:r w:rsidR="00C323E6" w:rsidRPr="00C323E6">
                      <w:rPr>
                        <w:rStyle w:val="Nmerodepgina"/>
                        <w:noProof/>
                        <w:sz w:val="22"/>
                        <w:szCs w:val="22"/>
                      </w:rPr>
                      <w:t>1</w:t>
                    </w:r>
                    <w:r w:rsidRPr="0020266C">
                      <w:rPr>
                        <w:rStyle w:val="Nmerodepgina"/>
                        <w:b/>
                        <w:bCs/>
                        <w:color w:val="7F7F7F" w:themeColor="text1" w:themeTint="8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b/>
        <w:bCs/>
        <w:noProof/>
        <w:color w:val="ED7D31" w:themeColor="accent2"/>
        <w:sz w:val="18"/>
        <w:szCs w:val="18"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705109E2" wp14:editId="27A3D044">
              <wp:simplePos x="0" y="0"/>
              <wp:positionH relativeFrom="margin">
                <wp:posOffset>-73660</wp:posOffset>
              </wp:positionH>
              <wp:positionV relativeFrom="paragraph">
                <wp:posOffset>-193675</wp:posOffset>
              </wp:positionV>
              <wp:extent cx="6238875" cy="0"/>
              <wp:effectExtent l="38100" t="19050" r="66675" b="114300"/>
              <wp:wrapNone/>
              <wp:docPr id="244" name="Conector reto 24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38875" cy="0"/>
                      </a:xfrm>
                      <a:prstGeom prst="line">
                        <a:avLst/>
                      </a:prstGeom>
                      <a:ln w="12700"/>
                      <a:effectLst>
                        <a:outerShdw blurRad="50800" dist="38100" dir="5400000" algn="t" rotWithShape="0">
                          <a:prstClr val="black">
                            <a:alpha val="40000"/>
                          </a:prstClr>
                        </a:outerShdw>
                      </a:effectLst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7A49441" id="Conector reto 244" o:spid="_x0000_s1026" style="position:absolute;z-index:2516889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5.8pt,-15.25pt" to="485.45pt,-1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" strokecolor="black [3200]" strokeweight="1pt">
              <v:stroke joinstyle="miter"/>
              <v:shadow on="t" color="black" opacity="26214f" origin=",-.5" offset="0,3pt"/>
              <w10:wrap anchorx="margin"/>
            </v:line>
          </w:pict>
        </mc:Fallback>
      </mc:AlternateContent>
    </w:r>
  </w:p>
  <w:p w14:paraId="7054A99B" w14:textId="7A934529" w:rsidR="0067213A" w:rsidRPr="0067213A" w:rsidRDefault="0067213A" w:rsidP="0067213A">
    <w:pPr>
      <w:pStyle w:val="Rodap"/>
      <w:ind w:hanging="993"/>
      <w:rPr>
        <w:color w:val="595959" w:themeColor="text1" w:themeTint="A6"/>
        <w:spacing w:val="20"/>
        <w:sz w:val="15"/>
        <w:szCs w:val="1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C3966C" w14:textId="77777777" w:rsidR="00F30A0B" w:rsidRDefault="00F30A0B" w:rsidP="00EF6030">
      <w:r>
        <w:separator/>
      </w:r>
    </w:p>
  </w:footnote>
  <w:footnote w:type="continuationSeparator" w:id="0">
    <w:p w14:paraId="391F3C30" w14:textId="77777777" w:rsidR="00F30A0B" w:rsidRDefault="00F30A0B" w:rsidP="00EF60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345646" w14:textId="4F79E6B3" w:rsidR="00414321" w:rsidRDefault="00000000">
    <w:pPr>
      <w:pStyle w:val="Cabealho"/>
    </w:pPr>
    <w:r>
      <w:rPr>
        <w:noProof/>
        <w:lang w:eastAsia="en-US"/>
      </w:rPr>
      <w:pict w14:anchorId="1294490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9514032" o:spid="_x0000_s1027" type="#_x0000_t75" alt="" style="position:absolute;margin-left:0;margin-top:0;width:424.7pt;height:300.3pt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Ativo 9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03F04B" w14:textId="2DF0C063" w:rsidR="00086ABD" w:rsidRPr="00721C4E" w:rsidRDefault="00EF3A93" w:rsidP="00721C4E">
    <w:pPr>
      <w:pStyle w:val="Cabealho"/>
      <w:spacing w:line="276" w:lineRule="auto"/>
      <w:ind w:left="1416"/>
      <w:rPr>
        <w:color w:val="595959" w:themeColor="text1" w:themeTint="A6"/>
        <w:spacing w:val="48"/>
        <w:sz w:val="16"/>
        <w:szCs w:val="16"/>
      </w:rPr>
    </w:pPr>
    <w:r w:rsidRPr="00721C4E">
      <w:rPr>
        <w:b/>
        <w:bCs/>
        <w:noProof/>
        <w:color w:val="ED7D31" w:themeColor="accent2"/>
        <w:sz w:val="16"/>
        <w:szCs w:val="16"/>
      </w:rPr>
      <w:drawing>
        <wp:anchor distT="0" distB="0" distL="114300" distR="114300" simplePos="0" relativeHeight="251670528" behindDoc="0" locked="0" layoutInCell="1" allowOverlap="1" wp14:anchorId="032C5FAB" wp14:editId="095E2C9E">
          <wp:simplePos x="0" y="0"/>
          <wp:positionH relativeFrom="margin">
            <wp:posOffset>-109628</wp:posOffset>
          </wp:positionH>
          <wp:positionV relativeFrom="paragraph">
            <wp:posOffset>-151399</wp:posOffset>
          </wp:positionV>
          <wp:extent cx="942222" cy="666750"/>
          <wp:effectExtent l="0" t="0" r="0" b="0"/>
          <wp:wrapNone/>
          <wp:docPr id="13" name="Imagem 13" descr="Diagrama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Diagrama&#10;&#10;Descrição gerada automaticamente com confiança méd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222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0000">
      <w:rPr>
        <w:b/>
        <w:bCs/>
        <w:noProof/>
        <w:color w:val="ED7D31" w:themeColor="accent2"/>
        <w:sz w:val="16"/>
        <w:szCs w:val="16"/>
        <w:lang w:eastAsia="en-US"/>
      </w:rPr>
      <w:pict w14:anchorId="074AD88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9514033" o:spid="_x0000_s1026" type="#_x0000_t75" alt="" style="position:absolute;left:0;text-align:left;margin-left:0;margin-top:0;width:424.7pt;height:300.3pt;z-index:-25164185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1Ativo 9"/>
          <w10:wrap anchorx="margin" anchory="margin"/>
        </v:shape>
      </w:pict>
    </w:r>
    <w:r w:rsidRPr="00721C4E">
      <w:rPr>
        <w:color w:val="595959" w:themeColor="text1" w:themeTint="A6"/>
        <w:spacing w:val="48"/>
        <w:sz w:val="16"/>
        <w:szCs w:val="16"/>
      </w:rPr>
      <w:t>TRIBUNAL DE JUSTIÇA DE SÃO PAULO</w:t>
    </w:r>
  </w:p>
  <w:p w14:paraId="0A744D2B" w14:textId="32CAFF39" w:rsidR="004D2470" w:rsidRPr="00721C4E" w:rsidRDefault="004D2470" w:rsidP="00721C4E">
    <w:pPr>
      <w:pStyle w:val="Cabealho"/>
      <w:spacing w:line="276" w:lineRule="auto"/>
      <w:ind w:left="1416"/>
      <w:rPr>
        <w:color w:val="595959" w:themeColor="text1" w:themeTint="A6"/>
        <w:spacing w:val="48"/>
        <w:sz w:val="16"/>
        <w:szCs w:val="16"/>
      </w:rPr>
    </w:pPr>
    <w:r w:rsidRPr="003F2681">
      <w:rPr>
        <w:rFonts w:ascii="Garamond" w:hAnsi="Garamond"/>
        <w:color w:val="491F53"/>
        <w:spacing w:val="48"/>
        <w:sz w:val="16"/>
        <w:szCs w:val="16"/>
      </w:rPr>
      <w:t>■</w:t>
    </w:r>
    <w:r w:rsidRPr="00721C4E">
      <w:rPr>
        <w:color w:val="7F7F7F" w:themeColor="text1" w:themeTint="80"/>
        <w:spacing w:val="48"/>
        <w:sz w:val="16"/>
        <w:szCs w:val="16"/>
      </w:rPr>
      <w:t xml:space="preserve"> </w:t>
    </w:r>
    <w:r w:rsidR="003F2681">
      <w:rPr>
        <w:b/>
        <w:bCs/>
        <w:color w:val="595959" w:themeColor="text1" w:themeTint="A6"/>
        <w:spacing w:val="48"/>
        <w:sz w:val="16"/>
        <w:szCs w:val="16"/>
      </w:rPr>
      <w:t>DIRETORIA DE PLANEJAMENTO ESTRATÉGICO</w:t>
    </w:r>
  </w:p>
  <w:p w14:paraId="02F79F75" w14:textId="77777777" w:rsidR="00BB7A95" w:rsidRPr="004045CF" w:rsidRDefault="00BB7A95" w:rsidP="00BB7A95">
    <w:pPr>
      <w:pStyle w:val="Cabealho"/>
      <w:spacing w:line="276" w:lineRule="auto"/>
      <w:ind w:left="1416"/>
      <w:rPr>
        <w:color w:val="595959" w:themeColor="text1" w:themeTint="A6"/>
        <w:spacing w:val="20"/>
        <w:sz w:val="16"/>
        <w:szCs w:val="16"/>
      </w:rPr>
    </w:pPr>
    <w:r w:rsidRPr="004045CF">
      <w:rPr>
        <w:color w:val="595959" w:themeColor="text1" w:themeTint="A6"/>
        <w:spacing w:val="20"/>
        <w:sz w:val="16"/>
        <w:szCs w:val="16"/>
      </w:rPr>
      <w:t>Palácio da Justiça s/nº - 4º andar sala 417 - Cep: 01018-010</w:t>
    </w:r>
  </w:p>
  <w:p w14:paraId="70AD0545" w14:textId="77777777" w:rsidR="00BB7A95" w:rsidRPr="00721C4E" w:rsidRDefault="00BB7A95" w:rsidP="00BB7A95">
    <w:pPr>
      <w:pStyle w:val="Cabealho"/>
      <w:spacing w:line="276" w:lineRule="auto"/>
      <w:ind w:left="1416"/>
      <w:rPr>
        <w:color w:val="595959" w:themeColor="text1" w:themeTint="A6"/>
        <w:spacing w:val="20"/>
        <w:sz w:val="16"/>
        <w:szCs w:val="16"/>
      </w:rPr>
    </w:pPr>
    <w:r w:rsidRPr="004045CF">
      <w:rPr>
        <w:color w:val="595959" w:themeColor="text1" w:themeTint="A6"/>
        <w:spacing w:val="20"/>
        <w:sz w:val="16"/>
        <w:szCs w:val="16"/>
      </w:rPr>
      <w:t xml:space="preserve">Telefone: </w:t>
    </w:r>
    <w:r w:rsidRPr="005917E3">
      <w:rPr>
        <w:color w:val="595959" w:themeColor="text1" w:themeTint="A6"/>
        <w:spacing w:val="20"/>
        <w:sz w:val="16"/>
        <w:szCs w:val="16"/>
      </w:rPr>
      <w:t>4802</w:t>
    </w:r>
    <w:r>
      <w:rPr>
        <w:color w:val="595959" w:themeColor="text1" w:themeTint="A6"/>
        <w:spacing w:val="20"/>
        <w:sz w:val="16"/>
        <w:szCs w:val="16"/>
      </w:rPr>
      <w:t>.</w:t>
    </w:r>
    <w:r w:rsidRPr="005917E3">
      <w:rPr>
        <w:color w:val="595959" w:themeColor="text1" w:themeTint="A6"/>
        <w:spacing w:val="20"/>
        <w:sz w:val="16"/>
        <w:szCs w:val="16"/>
      </w:rPr>
      <w:t>93</w:t>
    </w:r>
    <w:r>
      <w:rPr>
        <w:color w:val="595959" w:themeColor="text1" w:themeTint="A6"/>
        <w:spacing w:val="20"/>
        <w:sz w:val="16"/>
        <w:szCs w:val="16"/>
      </w:rPr>
      <w:t xml:space="preserve">36 – </w:t>
    </w:r>
    <w:r w:rsidRPr="005917E3">
      <w:rPr>
        <w:color w:val="595959" w:themeColor="text1" w:themeTint="A6"/>
        <w:spacing w:val="20"/>
        <w:sz w:val="16"/>
        <w:szCs w:val="16"/>
      </w:rPr>
      <w:t>4802</w:t>
    </w:r>
    <w:r>
      <w:rPr>
        <w:color w:val="595959" w:themeColor="text1" w:themeTint="A6"/>
        <w:spacing w:val="20"/>
        <w:sz w:val="16"/>
        <w:szCs w:val="16"/>
      </w:rPr>
      <w:t>.</w:t>
    </w:r>
    <w:r w:rsidRPr="005917E3">
      <w:rPr>
        <w:color w:val="595959" w:themeColor="text1" w:themeTint="A6"/>
        <w:spacing w:val="20"/>
        <w:sz w:val="16"/>
        <w:szCs w:val="16"/>
      </w:rPr>
      <w:t>93</w:t>
    </w:r>
    <w:r>
      <w:rPr>
        <w:color w:val="595959" w:themeColor="text1" w:themeTint="A6"/>
        <w:spacing w:val="20"/>
        <w:sz w:val="16"/>
        <w:szCs w:val="16"/>
      </w:rPr>
      <w:t>34</w:t>
    </w:r>
    <w:r w:rsidRPr="004045CF">
      <w:rPr>
        <w:color w:val="595959" w:themeColor="text1" w:themeTint="A6"/>
        <w:spacing w:val="20"/>
        <w:sz w:val="16"/>
        <w:szCs w:val="16"/>
      </w:rPr>
      <w:t xml:space="preserve"> – e-mail: deplan@tjsp.jus.br</w:t>
    </w:r>
  </w:p>
  <w:p w14:paraId="24DB41B4" w14:textId="59D9EC53" w:rsidR="004D2470" w:rsidRPr="004D2470" w:rsidRDefault="004D2470" w:rsidP="004D2470">
    <w:pPr>
      <w:pStyle w:val="Cabealho"/>
      <w:spacing w:line="276" w:lineRule="auto"/>
      <w:jc w:val="center"/>
      <w:rPr>
        <w:color w:val="7F7F7F" w:themeColor="text1" w:themeTint="80"/>
        <w:spacing w:val="20"/>
        <w:sz w:val="15"/>
        <w:szCs w:val="15"/>
      </w:rPr>
    </w:pPr>
    <w:r>
      <w:rPr>
        <w:b/>
        <w:bCs/>
        <w:noProof/>
        <w:color w:val="ED7D31" w:themeColor="accent2"/>
        <w:sz w:val="18"/>
        <w:szCs w:val="18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4970FFD" wp14:editId="2ABD0527">
              <wp:simplePos x="0" y="0"/>
              <wp:positionH relativeFrom="margin">
                <wp:posOffset>-73660</wp:posOffset>
              </wp:positionH>
              <wp:positionV relativeFrom="paragraph">
                <wp:posOffset>107505</wp:posOffset>
              </wp:positionV>
              <wp:extent cx="6238875" cy="0"/>
              <wp:effectExtent l="38100" t="19050" r="66675" b="114300"/>
              <wp:wrapNone/>
              <wp:docPr id="215" name="Conector reto 2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38875" cy="0"/>
                      </a:xfrm>
                      <a:prstGeom prst="line">
                        <a:avLst/>
                      </a:prstGeom>
                      <a:ln w="12700"/>
                      <a:effectLst>
                        <a:outerShdw blurRad="50800" dist="38100" dir="5400000" algn="t" rotWithShape="0">
                          <a:prstClr val="black">
                            <a:alpha val="40000"/>
                          </a:prstClr>
                        </a:outerShdw>
                      </a:effectLst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F6C2BEE" id="Conector reto 215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5.8pt,8.45pt" to="485.45pt,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" strokecolor="black [3200]" strokeweight="1pt">
              <v:stroke joinstyle="miter"/>
              <v:shadow on="t" color="black" opacity="26214f" origin=",-.5" offset="0,3pt"/>
              <w10:wrap anchorx="margin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28F9E4" w14:textId="582A0F9C" w:rsidR="00414321" w:rsidRDefault="00000000">
    <w:pPr>
      <w:pStyle w:val="Cabealho"/>
    </w:pPr>
    <w:r>
      <w:rPr>
        <w:noProof/>
        <w:lang w:eastAsia="en-US"/>
      </w:rPr>
      <w:pict w14:anchorId="60A5B0B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9514031" o:spid="_x0000_s1025" type="#_x0000_t75" alt="" style="position:absolute;margin-left:0;margin-top:0;width:424.7pt;height:300.3pt;z-index:-25164390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Ativo 9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8A2ECF"/>
    <w:multiLevelType w:val="hybridMultilevel"/>
    <w:tmpl w:val="E638B33A"/>
    <w:lvl w:ilvl="0" w:tplc="0416000F">
      <w:start w:val="1"/>
      <w:numFmt w:val="decimal"/>
      <w:lvlText w:val="%1."/>
      <w:lvlJc w:val="left"/>
      <w:pPr>
        <w:ind w:left="1146" w:hanging="360"/>
      </w:pPr>
    </w:lvl>
    <w:lvl w:ilvl="1" w:tplc="04160019" w:tentative="1">
      <w:start w:val="1"/>
      <w:numFmt w:val="lowerLetter"/>
      <w:lvlText w:val="%2."/>
      <w:lvlJc w:val="left"/>
      <w:pPr>
        <w:ind w:left="1866" w:hanging="360"/>
      </w:pPr>
    </w:lvl>
    <w:lvl w:ilvl="2" w:tplc="0416001B" w:tentative="1">
      <w:start w:val="1"/>
      <w:numFmt w:val="lowerRoman"/>
      <w:lvlText w:val="%3."/>
      <w:lvlJc w:val="right"/>
      <w:pPr>
        <w:ind w:left="2586" w:hanging="180"/>
      </w:pPr>
    </w:lvl>
    <w:lvl w:ilvl="3" w:tplc="0416000F" w:tentative="1">
      <w:start w:val="1"/>
      <w:numFmt w:val="decimal"/>
      <w:lvlText w:val="%4."/>
      <w:lvlJc w:val="left"/>
      <w:pPr>
        <w:ind w:left="3306" w:hanging="360"/>
      </w:pPr>
    </w:lvl>
    <w:lvl w:ilvl="4" w:tplc="04160019" w:tentative="1">
      <w:start w:val="1"/>
      <w:numFmt w:val="lowerLetter"/>
      <w:lvlText w:val="%5."/>
      <w:lvlJc w:val="left"/>
      <w:pPr>
        <w:ind w:left="4026" w:hanging="360"/>
      </w:pPr>
    </w:lvl>
    <w:lvl w:ilvl="5" w:tplc="0416001B" w:tentative="1">
      <w:start w:val="1"/>
      <w:numFmt w:val="lowerRoman"/>
      <w:lvlText w:val="%6."/>
      <w:lvlJc w:val="right"/>
      <w:pPr>
        <w:ind w:left="4746" w:hanging="180"/>
      </w:pPr>
    </w:lvl>
    <w:lvl w:ilvl="6" w:tplc="0416000F" w:tentative="1">
      <w:start w:val="1"/>
      <w:numFmt w:val="decimal"/>
      <w:lvlText w:val="%7."/>
      <w:lvlJc w:val="left"/>
      <w:pPr>
        <w:ind w:left="5466" w:hanging="360"/>
      </w:pPr>
    </w:lvl>
    <w:lvl w:ilvl="7" w:tplc="04160019" w:tentative="1">
      <w:start w:val="1"/>
      <w:numFmt w:val="lowerLetter"/>
      <w:lvlText w:val="%8."/>
      <w:lvlJc w:val="left"/>
      <w:pPr>
        <w:ind w:left="6186" w:hanging="360"/>
      </w:pPr>
    </w:lvl>
    <w:lvl w:ilvl="8" w:tplc="0416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0EEC195D"/>
    <w:multiLevelType w:val="hybridMultilevel"/>
    <w:tmpl w:val="A2CAD0A0"/>
    <w:lvl w:ilvl="0" w:tplc="3D1A945E">
      <w:start w:val="1"/>
      <w:numFmt w:val="bullet"/>
      <w:lvlText w:val="■"/>
      <w:lvlJc w:val="left"/>
      <w:pPr>
        <w:ind w:left="720" w:hanging="360"/>
      </w:pPr>
      <w:rPr>
        <w:rFonts w:ascii="Garamond" w:hAnsi="Garamond" w:hint="default"/>
        <w:color w:val="491F53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7955AB"/>
    <w:multiLevelType w:val="hybridMultilevel"/>
    <w:tmpl w:val="AA7E48BE"/>
    <w:lvl w:ilvl="0" w:tplc="457E7396">
      <w:start w:val="1"/>
      <w:numFmt w:val="bullet"/>
      <w:lvlText w:val="■"/>
      <w:lvlJc w:val="left"/>
      <w:pPr>
        <w:ind w:left="720" w:hanging="360"/>
      </w:pPr>
      <w:rPr>
        <w:rFonts w:ascii="Garamond" w:hAnsi="Garamond" w:hint="default"/>
        <w:color w:val="C0000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C130E5"/>
    <w:multiLevelType w:val="hybridMultilevel"/>
    <w:tmpl w:val="07E4003E"/>
    <w:lvl w:ilvl="0" w:tplc="5F3ACF76">
      <w:start w:val="1"/>
      <w:numFmt w:val="bullet"/>
      <w:lvlText w:val="■"/>
      <w:lvlJc w:val="left"/>
      <w:pPr>
        <w:ind w:left="720" w:hanging="360"/>
      </w:pPr>
      <w:rPr>
        <w:rFonts w:ascii="Garamond" w:hAnsi="Garamond" w:hint="default"/>
        <w:color w:val="BFBFBF" w:themeColor="background1" w:themeShade="BF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6E6430"/>
    <w:multiLevelType w:val="multilevel"/>
    <w:tmpl w:val="8AAA4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15453368">
    <w:abstractNumId w:val="2"/>
  </w:num>
  <w:num w:numId="2" w16cid:durableId="1158424778">
    <w:abstractNumId w:val="3"/>
  </w:num>
  <w:num w:numId="3" w16cid:durableId="1672029200">
    <w:abstractNumId w:val="1"/>
  </w:num>
  <w:num w:numId="4" w16cid:durableId="1474981855">
    <w:abstractNumId w:val="0"/>
  </w:num>
  <w:num w:numId="5" w16cid:durableId="1583640823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ytTQxMTA2tTSzNDdW0lEKTi0uzszPAykwrAUAc8g73CwAAAA="/>
  </w:docVars>
  <w:rsids>
    <w:rsidRoot w:val="00EF6030"/>
    <w:rsid w:val="00010E89"/>
    <w:rsid w:val="00023BD9"/>
    <w:rsid w:val="00066C34"/>
    <w:rsid w:val="00074DCC"/>
    <w:rsid w:val="00086ABD"/>
    <w:rsid w:val="00097218"/>
    <w:rsid w:val="000E1C2C"/>
    <w:rsid w:val="00101D8E"/>
    <w:rsid w:val="00103006"/>
    <w:rsid w:val="00155EE2"/>
    <w:rsid w:val="001C0BFC"/>
    <w:rsid w:val="001C73E7"/>
    <w:rsid w:val="0020266C"/>
    <w:rsid w:val="00215BAD"/>
    <w:rsid w:val="002525BE"/>
    <w:rsid w:val="00293B1B"/>
    <w:rsid w:val="002B7EF2"/>
    <w:rsid w:val="002C17A8"/>
    <w:rsid w:val="002E237E"/>
    <w:rsid w:val="002E7664"/>
    <w:rsid w:val="003125F6"/>
    <w:rsid w:val="00325425"/>
    <w:rsid w:val="00326CCA"/>
    <w:rsid w:val="00327441"/>
    <w:rsid w:val="0036017D"/>
    <w:rsid w:val="00386D17"/>
    <w:rsid w:val="003A04BA"/>
    <w:rsid w:val="003B341D"/>
    <w:rsid w:val="003D13EB"/>
    <w:rsid w:val="003D3695"/>
    <w:rsid w:val="003F1800"/>
    <w:rsid w:val="003F2681"/>
    <w:rsid w:val="00414321"/>
    <w:rsid w:val="0046793B"/>
    <w:rsid w:val="004C661F"/>
    <w:rsid w:val="004D2470"/>
    <w:rsid w:val="00560CCC"/>
    <w:rsid w:val="0056394D"/>
    <w:rsid w:val="00586B2E"/>
    <w:rsid w:val="005E18A0"/>
    <w:rsid w:val="0061284D"/>
    <w:rsid w:val="0067213A"/>
    <w:rsid w:val="00682139"/>
    <w:rsid w:val="006C6512"/>
    <w:rsid w:val="006F2CE1"/>
    <w:rsid w:val="006F7208"/>
    <w:rsid w:val="00715B19"/>
    <w:rsid w:val="00721C4E"/>
    <w:rsid w:val="00733A54"/>
    <w:rsid w:val="00774D2E"/>
    <w:rsid w:val="00784EC8"/>
    <w:rsid w:val="007D3AA0"/>
    <w:rsid w:val="008201D0"/>
    <w:rsid w:val="00851612"/>
    <w:rsid w:val="00851A08"/>
    <w:rsid w:val="008927E7"/>
    <w:rsid w:val="008B37E4"/>
    <w:rsid w:val="008B5661"/>
    <w:rsid w:val="008C7963"/>
    <w:rsid w:val="00900125"/>
    <w:rsid w:val="00916C6E"/>
    <w:rsid w:val="00927D02"/>
    <w:rsid w:val="009321B5"/>
    <w:rsid w:val="0094783A"/>
    <w:rsid w:val="00995D6F"/>
    <w:rsid w:val="009F0756"/>
    <w:rsid w:val="009F26F1"/>
    <w:rsid w:val="009F4EA4"/>
    <w:rsid w:val="00A040A7"/>
    <w:rsid w:val="00A12939"/>
    <w:rsid w:val="00A12951"/>
    <w:rsid w:val="00A13AD7"/>
    <w:rsid w:val="00A22594"/>
    <w:rsid w:val="00A8665F"/>
    <w:rsid w:val="00AE1FDE"/>
    <w:rsid w:val="00AE400B"/>
    <w:rsid w:val="00B03E17"/>
    <w:rsid w:val="00B06D08"/>
    <w:rsid w:val="00B80AD3"/>
    <w:rsid w:val="00BB7A95"/>
    <w:rsid w:val="00C323E6"/>
    <w:rsid w:val="00C326CF"/>
    <w:rsid w:val="00C625D7"/>
    <w:rsid w:val="00CA445B"/>
    <w:rsid w:val="00CA6DDF"/>
    <w:rsid w:val="00D00D23"/>
    <w:rsid w:val="00D4729A"/>
    <w:rsid w:val="00D61470"/>
    <w:rsid w:val="00D64CBD"/>
    <w:rsid w:val="00D74A05"/>
    <w:rsid w:val="00D82609"/>
    <w:rsid w:val="00D972F8"/>
    <w:rsid w:val="00E05D1C"/>
    <w:rsid w:val="00E322AE"/>
    <w:rsid w:val="00E63EF8"/>
    <w:rsid w:val="00E7289A"/>
    <w:rsid w:val="00E94D91"/>
    <w:rsid w:val="00EA01DD"/>
    <w:rsid w:val="00EA22E7"/>
    <w:rsid w:val="00EF3A93"/>
    <w:rsid w:val="00EF6030"/>
    <w:rsid w:val="00F30A0B"/>
    <w:rsid w:val="00F41144"/>
    <w:rsid w:val="00F42E31"/>
    <w:rsid w:val="00F91AF6"/>
    <w:rsid w:val="00FE5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D9DDE8"/>
  <w15:docId w15:val="{9610770F-00A0-4487-8300-1CFB7A580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3E17"/>
    <w:pPr>
      <w:spacing w:after="0" w:line="240" w:lineRule="auto"/>
    </w:pPr>
    <w:rPr>
      <w:rFonts w:ascii="Arial (W1)" w:eastAsia="Times New Roman" w:hAnsi="Arial (W1)" w:cs="Arial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EF603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F6030"/>
  </w:style>
  <w:style w:type="paragraph" w:styleId="Rodap">
    <w:name w:val="footer"/>
    <w:basedOn w:val="Normal"/>
    <w:link w:val="RodapChar"/>
    <w:uiPriority w:val="99"/>
    <w:unhideWhenUsed/>
    <w:rsid w:val="00EF6030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EF6030"/>
  </w:style>
  <w:style w:type="character" w:styleId="Hyperlink">
    <w:name w:val="Hyperlink"/>
    <w:basedOn w:val="Fontepargpadro"/>
    <w:uiPriority w:val="99"/>
    <w:unhideWhenUsed/>
    <w:rsid w:val="00774D2E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774D2E"/>
    <w:rPr>
      <w:color w:val="605E5C"/>
      <w:shd w:val="clear" w:color="auto" w:fill="E1DFDD"/>
    </w:rPr>
  </w:style>
  <w:style w:type="character" w:styleId="Nmerodepgina">
    <w:name w:val="page number"/>
    <w:basedOn w:val="Fontepargpadro"/>
    <w:uiPriority w:val="99"/>
    <w:unhideWhenUsed/>
    <w:rsid w:val="0020266C"/>
  </w:style>
  <w:style w:type="paragraph" w:styleId="PargrafodaLista">
    <w:name w:val="List Paragraph"/>
    <w:basedOn w:val="Normal"/>
    <w:uiPriority w:val="34"/>
    <w:qFormat/>
    <w:rsid w:val="00784EC8"/>
    <w:pPr>
      <w:ind w:left="720"/>
      <w:contextualSpacing/>
    </w:pPr>
  </w:style>
  <w:style w:type="table" w:styleId="Tabelacomgrade">
    <w:name w:val="Table Grid"/>
    <w:basedOn w:val="Tabelanormal"/>
    <w:uiPriority w:val="39"/>
    <w:rsid w:val="00AE1F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deGrade7Colorida-nfase31">
    <w:name w:val="Tabela de Grade 7 Colorida - Ênfase 31"/>
    <w:basedOn w:val="Tabelanormal"/>
    <w:uiPriority w:val="52"/>
    <w:rsid w:val="00AE1FDE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TabeladeGrade4-nfase31">
    <w:name w:val="Tabela de Grade 4 - Ênfase 31"/>
    <w:basedOn w:val="Tabelanormal"/>
    <w:uiPriority w:val="49"/>
    <w:rsid w:val="00E94D91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Body1">
    <w:name w:val="Body 1"/>
    <w:rsid w:val="0094783A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pt-BR"/>
    </w:rPr>
  </w:style>
  <w:style w:type="paragraph" w:styleId="Reviso">
    <w:name w:val="Revision"/>
    <w:hidden/>
    <w:uiPriority w:val="99"/>
    <w:semiHidden/>
    <w:rsid w:val="00927D02"/>
    <w:pPr>
      <w:spacing w:after="0" w:line="240" w:lineRule="auto"/>
    </w:pPr>
    <w:rPr>
      <w:rFonts w:ascii="Arial (W1)" w:eastAsia="Times New Roman" w:hAnsi="Arial (W1)" w:cs="Arial"/>
      <w:sz w:val="24"/>
      <w:szCs w:val="24"/>
      <w:lang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E322A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D3AA0"/>
    <w:pPr>
      <w:spacing w:before="100" w:beforeAutospacing="1" w:after="100" w:afterAutospacing="1"/>
    </w:pPr>
    <w:rPr>
      <w:rFonts w:ascii="Aptos" w:eastAsiaTheme="minorHAnsi" w:hAnsi="Aptos" w:cs="Apto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70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0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cavalcanti1@tjsp.jus.br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73dabc-35fd-48fc-9ed3-0eec1a167a8c">
      <Terms xmlns="http://schemas.microsoft.com/office/infopath/2007/PartnerControls"/>
    </lcf76f155ced4ddcb4097134ff3c332f>
    <TaxCatchAll xmlns="6fe13a59-2e14-4584-849f-a5054f79685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255229601E7074585D6BB0E9912B0EC" ma:contentTypeVersion="14" ma:contentTypeDescription="Crie um novo documento." ma:contentTypeScope="" ma:versionID="03776fe0a984054873a50498cb4e116d">
  <xsd:schema xmlns:xsd="http://www.w3.org/2001/XMLSchema" xmlns:xs="http://www.w3.org/2001/XMLSchema" xmlns:p="http://schemas.microsoft.com/office/2006/metadata/properties" xmlns:ns2="e873dabc-35fd-48fc-9ed3-0eec1a167a8c" xmlns:ns3="6fe13a59-2e14-4584-849f-a5054f79685f" targetNamespace="http://schemas.microsoft.com/office/2006/metadata/properties" ma:root="true" ma:fieldsID="adf22ca7a05418eeb1ae26f09fccfb74" ns2:_="" ns3:_="">
    <xsd:import namespace="e873dabc-35fd-48fc-9ed3-0eec1a167a8c"/>
    <xsd:import namespace="6fe13a59-2e14-4584-849f-a5054f7968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73dabc-35fd-48fc-9ed3-0eec1a167a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Marcações de imagem" ma:readOnly="false" ma:fieldId="{5cf76f15-5ced-4ddc-b409-7134ff3c332f}" ma:taxonomyMulti="true" ma:sspId="09e0922a-a576-4ac9-82f5-36725c33d7e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13a59-2e14-4584-849f-a5054f7968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705ee1-7b65-4415-ba1a-f30acffc1c9b}" ma:internalName="TaxCatchAll" ma:showField="CatchAllData" ma:web="6fe13a59-2e14-4584-849f-a5054f7968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59B71D-2CB1-4A6E-B30F-46974609C961}">
  <ds:schemaRefs>
    <ds:schemaRef ds:uri="http://schemas.microsoft.com/office/2006/metadata/properties"/>
    <ds:schemaRef ds:uri="http://schemas.microsoft.com/office/infopath/2007/PartnerControls"/>
    <ds:schemaRef ds:uri="e873dabc-35fd-48fc-9ed3-0eec1a167a8c"/>
    <ds:schemaRef ds:uri="6fe13a59-2e14-4584-849f-a5054f79685f"/>
  </ds:schemaRefs>
</ds:datastoreItem>
</file>

<file path=customXml/itemProps2.xml><?xml version="1.0" encoding="utf-8"?>
<ds:datastoreItem xmlns:ds="http://schemas.openxmlformats.org/officeDocument/2006/customXml" ds:itemID="{5CD0435C-979D-473F-8E25-0851771959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73dabc-35fd-48fc-9ed3-0eec1a167a8c"/>
    <ds:schemaRef ds:uri="6fe13a59-2e14-4584-849f-a5054f7968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1C5E84-AD58-4687-9A73-177C6FDFC72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48DCCC-DCF8-473C-8706-B554104DEB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732</Words>
  <Characters>3953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IFER YOKO TAKAKI</dc:creator>
  <cp:lastModifiedBy>JOSE LUIZ SILVA RAMOS CAVALCANTI</cp:lastModifiedBy>
  <cp:revision>3</cp:revision>
  <cp:lastPrinted>2021-06-17T17:26:00Z</cp:lastPrinted>
  <dcterms:created xsi:type="dcterms:W3CDTF">2024-04-10T10:44:00Z</dcterms:created>
  <dcterms:modified xsi:type="dcterms:W3CDTF">2024-04-10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55229601E7074585D6BB0E9912B0EC</vt:lpwstr>
  </property>
</Properties>
</file>